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05916" w14:textId="2B85928A" w:rsidR="001A6202" w:rsidRDefault="00A36BD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56915F" wp14:editId="6A01C433">
                <wp:simplePos x="0" y="0"/>
                <wp:positionH relativeFrom="column">
                  <wp:posOffset>-359186</wp:posOffset>
                </wp:positionH>
                <wp:positionV relativeFrom="paragraph">
                  <wp:posOffset>685352</wp:posOffset>
                </wp:positionV>
                <wp:extent cx="2613062" cy="730624"/>
                <wp:effectExtent l="0" t="0" r="0" b="0"/>
                <wp:wrapNone/>
                <wp:docPr id="2" name="مربع نص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3062" cy="73062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7D00A5" w14:textId="2960B1FA" w:rsidR="00A36BDD" w:rsidRPr="00A36BDD" w:rsidRDefault="00A36BDD" w:rsidP="00A36BDD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lang w:bidi="ar-EG"/>
                              </w:rPr>
                            </w:pPr>
                            <w:r w:rsidRPr="00A36BD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lang w:bidi="ar-EG"/>
                              </w:rPr>
                              <w:t>Basic Biochemistry lecture 1</w:t>
                            </w:r>
                          </w:p>
                          <w:p w14:paraId="75171C6F" w14:textId="2C1FCDF6" w:rsidR="00A36BDD" w:rsidRPr="00A36BDD" w:rsidRDefault="00A36BDD" w:rsidP="00A36BDD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EG"/>
                              </w:rPr>
                            </w:pPr>
                            <w:r w:rsidRPr="00A36BD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lang w:bidi="ar-EG"/>
                              </w:rPr>
                              <w:t xml:space="preserve">Dr. Dalya Shakir Obaida </w:t>
                            </w:r>
                          </w:p>
                          <w:p w14:paraId="11A67D97" w14:textId="77777777" w:rsidR="00A36BDD" w:rsidRDefault="00A36BD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56915F" id="_x0000_t202" coordsize="21600,21600" o:spt="202" path="m,l,21600r21600,l21600,xe">
                <v:stroke joinstyle="miter"/>
                <v:path gradientshapeok="t" o:connecttype="rect"/>
              </v:shapetype>
              <v:shape id="مربع نص 2" o:spid="_x0000_s1026" type="#_x0000_t202" style="position:absolute;left:0;text-align:left;margin-left:-28.3pt;margin-top:53.95pt;width:205.75pt;height:5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" filled="f" stroked="f" strokeweight=".5pt">
                <v:textbox>
                  <w:txbxContent>
                    <w:p w14:paraId="397D00A5" w14:textId="2960B1FA" w:rsidR="00A36BDD" w:rsidRPr="00A36BDD" w:rsidRDefault="00A36BDD" w:rsidP="00A36BDD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lang w:bidi="ar-EG"/>
                        </w:rPr>
                      </w:pPr>
                      <w:r w:rsidRPr="00A36BDD"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lang w:bidi="ar-EG"/>
                        </w:rPr>
                        <w:t>Basic Biochemistry lecture 1</w:t>
                      </w:r>
                    </w:p>
                    <w:p w14:paraId="75171C6F" w14:textId="2C1FCDF6" w:rsidR="00A36BDD" w:rsidRPr="00A36BDD" w:rsidRDefault="00A36BDD" w:rsidP="00A36BDD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rtl/>
                          <w:lang w:bidi="ar-EG"/>
                        </w:rPr>
                      </w:pPr>
                      <w:r w:rsidRPr="00A36BDD"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lang w:bidi="ar-EG"/>
                        </w:rPr>
                        <w:t xml:space="preserve">Dr. Dalya Shakir Obaida </w:t>
                      </w:r>
                    </w:p>
                    <w:p w14:paraId="11A67D97" w14:textId="77777777" w:rsidR="00A36BDD" w:rsidRDefault="00A36BDD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86FD70A" wp14:editId="6B8496E5">
            <wp:extent cx="5626498" cy="647625"/>
            <wp:effectExtent l="0" t="0" r="0" b="635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156" cy="660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37A12" w14:textId="237EE3E3" w:rsidR="00A36BDD" w:rsidRPr="00A36BDD" w:rsidRDefault="00A36BDD" w:rsidP="00A36BDD">
      <w:pPr>
        <w:rPr>
          <w:rtl/>
        </w:rPr>
      </w:pPr>
    </w:p>
    <w:p w14:paraId="55F94771" w14:textId="57369AEF" w:rsidR="00A36BDD" w:rsidRPr="00A36BDD" w:rsidRDefault="00A36BDD" w:rsidP="00A36BDD">
      <w:pPr>
        <w:rPr>
          <w:rtl/>
        </w:rPr>
      </w:pPr>
    </w:p>
    <w:p w14:paraId="64E29757" w14:textId="63D4E09C" w:rsidR="00A36BDD" w:rsidRDefault="00A36BDD" w:rsidP="00A36BDD">
      <w:pPr>
        <w:rPr>
          <w:rtl/>
        </w:rPr>
      </w:pPr>
    </w:p>
    <w:p w14:paraId="06F2DC87" w14:textId="77777777" w:rsidR="00A36BDD" w:rsidRPr="00D67AD3" w:rsidRDefault="00A36BDD" w:rsidP="00A36BDD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bookmarkStart w:id="0" w:name="_Hlk201527617"/>
      <w:bookmarkEnd w:id="0"/>
      <w:r w:rsidRPr="00D67AD3">
        <w:rPr>
          <w:rFonts w:asciiTheme="majorBidi" w:hAnsiTheme="majorBidi" w:cstheme="majorBidi"/>
          <w:b/>
          <w:bCs/>
          <w:sz w:val="28"/>
          <w:szCs w:val="28"/>
        </w:rPr>
        <w:t>Carbohydrates</w:t>
      </w:r>
      <w:r w:rsidRPr="00D67AD3">
        <w:rPr>
          <w:rFonts w:asciiTheme="majorBidi" w:hAnsiTheme="majorBidi" w:cstheme="majorBidi"/>
          <w:sz w:val="28"/>
          <w:szCs w:val="28"/>
        </w:rPr>
        <w:t xml:space="preserve">, also called </w:t>
      </w:r>
      <w:r w:rsidRPr="00D67AD3">
        <w:rPr>
          <w:rFonts w:asciiTheme="majorBidi" w:hAnsiTheme="majorBidi" w:cstheme="majorBidi"/>
          <w:b/>
          <w:bCs/>
          <w:sz w:val="28"/>
          <w:szCs w:val="28"/>
        </w:rPr>
        <w:t xml:space="preserve">saccharides </w:t>
      </w:r>
      <w:r w:rsidRPr="00D67AD3">
        <w:rPr>
          <w:rFonts w:asciiTheme="majorBidi" w:hAnsiTheme="majorBidi" w:cstheme="majorBidi"/>
          <w:sz w:val="28"/>
          <w:szCs w:val="28"/>
        </w:rPr>
        <w:t>(Greek:</w:t>
      </w:r>
      <w:r w:rsidRPr="00D67AD3">
        <w:rPr>
          <w:rFonts w:asciiTheme="majorBidi" w:hAnsiTheme="majorBidi" w:cstheme="majorBidi"/>
          <w:i/>
          <w:iCs/>
          <w:color w:val="000000"/>
          <w:sz w:val="28"/>
          <w:szCs w:val="28"/>
        </w:rPr>
        <w:t xml:space="preserve"> </w:t>
      </w:r>
      <w:proofErr w:type="spellStart"/>
      <w:r w:rsidRPr="00D67AD3">
        <w:rPr>
          <w:rFonts w:asciiTheme="majorBidi" w:hAnsiTheme="majorBidi" w:cstheme="majorBidi"/>
          <w:i/>
          <w:iCs/>
          <w:color w:val="000000"/>
          <w:sz w:val="28"/>
          <w:szCs w:val="28"/>
        </w:rPr>
        <w:t>Saccharon</w:t>
      </w:r>
      <w:proofErr w:type="spellEnd"/>
      <w:r w:rsidRPr="00D67AD3">
        <w:rPr>
          <w:rFonts w:asciiTheme="majorBidi" w:hAnsiTheme="majorBidi" w:cstheme="majorBidi"/>
          <w:i/>
          <w:iCs/>
          <w:color w:val="000000"/>
          <w:sz w:val="28"/>
          <w:szCs w:val="28"/>
        </w:rPr>
        <w:t xml:space="preserve"> </w:t>
      </w:r>
      <w:r w:rsidRPr="00D67AD3">
        <w:rPr>
          <w:rFonts w:asciiTheme="majorBidi" w:hAnsiTheme="majorBidi" w:cstheme="majorBidi"/>
          <w:color w:val="000000"/>
          <w:sz w:val="28"/>
          <w:szCs w:val="28"/>
        </w:rPr>
        <w:t xml:space="preserve">means sugar), are the most abundant biological molecules containing C, H and O, which are they may be defined as </w:t>
      </w:r>
      <w:r w:rsidRPr="00D67AD3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ketone derivatives </w:t>
      </w:r>
      <w:r w:rsidRPr="00D67AD3">
        <w:rPr>
          <w:rFonts w:asciiTheme="majorBidi" w:hAnsiTheme="majorBidi" w:cstheme="majorBidi"/>
          <w:sz w:val="28"/>
          <w:szCs w:val="28"/>
        </w:rPr>
        <w:t xml:space="preserve">which are combined in the ratio of </w:t>
      </w:r>
      <w:proofErr w:type="gramStart"/>
      <w:r w:rsidRPr="00D67AD3">
        <w:rPr>
          <w:rFonts w:asciiTheme="majorBidi" w:hAnsiTheme="majorBidi" w:cstheme="majorBidi"/>
          <w:sz w:val="28"/>
          <w:szCs w:val="28"/>
        </w:rPr>
        <w:t>1 :</w:t>
      </w:r>
      <w:proofErr w:type="gramEnd"/>
      <w:r w:rsidRPr="00D67AD3">
        <w:rPr>
          <w:rFonts w:asciiTheme="majorBidi" w:hAnsiTheme="majorBidi" w:cstheme="majorBidi"/>
          <w:sz w:val="28"/>
          <w:szCs w:val="28"/>
        </w:rPr>
        <w:t xml:space="preserve"> 2 : 1, i.e. as (CH2O)n, where  n is 3 or more.</w:t>
      </w:r>
    </w:p>
    <w:p w14:paraId="2E02E05D" w14:textId="77777777" w:rsidR="00A36BDD" w:rsidRPr="00D67AD3" w:rsidRDefault="00A36BDD" w:rsidP="00A36BDD">
      <w:pPr>
        <w:bidi w:val="0"/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Functions of Carbohydrates</w:t>
      </w:r>
    </w:p>
    <w:p w14:paraId="3F6627E7" w14:textId="77777777" w:rsidR="00A36BDD" w:rsidRPr="00D67AD3" w:rsidRDefault="00A36BDD" w:rsidP="00A36BDD">
      <w:p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Carbohydrates have many important jobs in the body. The simplest form, called </w:t>
      </w: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monosaccharides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, gives us quick energy, and </w:t>
      </w: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glucose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is the most common one used by the body. Besides providing energy, they also help build other important </w:t>
      </w:r>
      <w:proofErr w:type="spellStart"/>
      <w:proofErr w:type="gramStart"/>
      <w:r w:rsidRPr="00D67AD3">
        <w:rPr>
          <w:rFonts w:ascii="Times New Roman" w:eastAsia="Times New Roman" w:hAnsi="Times New Roman" w:cs="Times New Roman"/>
          <w:sz w:val="28"/>
          <w:szCs w:val="28"/>
        </w:rPr>
        <w:t>substances.When</w:t>
      </w:r>
      <w:proofErr w:type="spellEnd"/>
      <w:proofErr w:type="gramEnd"/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the body doesn’t need sugar right away, it stores it for later. In animals, sugar is stored as </w:t>
      </w: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glycogen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in the liver and muscles. In plants, it is stored as </w:t>
      </w: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starch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D1593C5" w14:textId="77777777" w:rsidR="00A36BDD" w:rsidRPr="00D67AD3" w:rsidRDefault="00A36BDD" w:rsidP="00A36BDD">
      <w:p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If there is too much carbohydrate in the body, it can be turned into </w:t>
      </w: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fat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for long-term storage.</w:t>
      </w:r>
    </w:p>
    <w:p w14:paraId="4FD2D803" w14:textId="77777777" w:rsidR="00A36BDD" w:rsidRPr="00D67AD3" w:rsidRDefault="00A36BDD" w:rsidP="00A36BDD">
      <w:p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sz w:val="28"/>
          <w:szCs w:val="28"/>
        </w:rPr>
        <w:t>Carbohydrates also have other special uses:</w:t>
      </w:r>
    </w:p>
    <w:p w14:paraId="66B5D70F" w14:textId="77777777" w:rsidR="00A36BDD" w:rsidRPr="00D67AD3" w:rsidRDefault="00A36BDD" w:rsidP="00A36BDD">
      <w:pPr>
        <w:numPr>
          <w:ilvl w:val="0"/>
          <w:numId w:val="1"/>
        </w:num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Ribose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is a sugar found in </w:t>
      </w: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RNA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90850D5" w14:textId="77777777" w:rsidR="00A36BDD" w:rsidRPr="00D67AD3" w:rsidRDefault="00A36BDD" w:rsidP="00A36BDD">
      <w:pPr>
        <w:numPr>
          <w:ilvl w:val="0"/>
          <w:numId w:val="1"/>
        </w:num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Deoxyribose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is found in </w:t>
      </w: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DNA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F11FB47" w14:textId="77777777" w:rsidR="00A36BDD" w:rsidRPr="00D67AD3" w:rsidRDefault="00A36BDD" w:rsidP="00A36BDD">
      <w:pPr>
        <w:numPr>
          <w:ilvl w:val="0"/>
          <w:numId w:val="1"/>
        </w:num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Galactose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is part of </w:t>
      </w: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lactose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>, the sugar in milk.</w:t>
      </w:r>
    </w:p>
    <w:p w14:paraId="6FE1D551" w14:textId="77777777" w:rsidR="00A36BDD" w:rsidRPr="00D67AD3" w:rsidRDefault="00A36BDD" w:rsidP="00A36BDD">
      <w:pPr>
        <w:numPr>
          <w:ilvl w:val="0"/>
          <w:numId w:val="1"/>
        </w:num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Mannose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helps in making some proteins in the body.</w:t>
      </w:r>
    </w:p>
    <w:p w14:paraId="45C16E73" w14:textId="77777777" w:rsidR="00A36BDD" w:rsidRPr="00D67AD3" w:rsidRDefault="00A36BDD" w:rsidP="00A36BDD">
      <w:pPr>
        <w:numPr>
          <w:ilvl w:val="0"/>
          <w:numId w:val="1"/>
        </w:num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Fructose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, found in fruits, is absorbed easily, processed in the liver, and is also present in </w:t>
      </w: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semen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8B70C84" w14:textId="77777777" w:rsidR="00A36BDD" w:rsidRPr="00D67AD3" w:rsidRDefault="00A36BDD" w:rsidP="00A36BDD">
      <w:pPr>
        <w:bidi w:val="0"/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Classification of Carbohydrates</w:t>
      </w:r>
    </w:p>
    <w:p w14:paraId="1167FC86" w14:textId="77777777" w:rsidR="00A36BDD" w:rsidRPr="00D67AD3" w:rsidRDefault="00A36BDD" w:rsidP="00A36BDD">
      <w:p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sz w:val="28"/>
          <w:szCs w:val="28"/>
        </w:rPr>
        <w:t>Carbohydrates are grouped based on how many sugar units they have:</w:t>
      </w:r>
    </w:p>
    <w:p w14:paraId="5D4F489D" w14:textId="77777777" w:rsidR="00A36BDD" w:rsidRPr="00D67AD3" w:rsidRDefault="00A36BDD" w:rsidP="00A36BDD">
      <w:pPr>
        <w:numPr>
          <w:ilvl w:val="0"/>
          <w:numId w:val="2"/>
        </w:num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Monosaccharides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– simple sugars with one unit (like glucose).</w:t>
      </w:r>
    </w:p>
    <w:p w14:paraId="45A1A81F" w14:textId="77777777" w:rsidR="00A36BDD" w:rsidRPr="00D67AD3" w:rsidRDefault="00A36BDD" w:rsidP="00A36BDD">
      <w:pPr>
        <w:numPr>
          <w:ilvl w:val="0"/>
          <w:numId w:val="2"/>
        </w:num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Disaccharides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– made of two sugar units (like sucrose and lactose).</w:t>
      </w:r>
    </w:p>
    <w:p w14:paraId="65BB751E" w14:textId="77777777" w:rsidR="00A36BDD" w:rsidRPr="00D67AD3" w:rsidRDefault="00A36BDD" w:rsidP="00A36BDD">
      <w:pPr>
        <w:numPr>
          <w:ilvl w:val="0"/>
          <w:numId w:val="2"/>
        </w:num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Oligosaccharides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– made of 3 to 10 sugar units.</w:t>
      </w:r>
    </w:p>
    <w:p w14:paraId="6388E127" w14:textId="77777777" w:rsidR="00A36BDD" w:rsidRDefault="00A36BDD" w:rsidP="00A36BDD">
      <w:pPr>
        <w:numPr>
          <w:ilvl w:val="0"/>
          <w:numId w:val="2"/>
        </w:num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67AD3">
        <w:rPr>
          <w:rFonts w:ascii="Times New Roman" w:eastAsia="Times New Roman" w:hAnsi="Times New Roman" w:cs="Times New Roman"/>
          <w:b/>
          <w:bCs/>
          <w:sz w:val="28"/>
          <w:szCs w:val="28"/>
        </w:rPr>
        <w:t>Polysaccharides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– made of many sugar unit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(more than 10)</w:t>
      </w:r>
      <w:r w:rsidRPr="00D67AD3">
        <w:rPr>
          <w:rFonts w:ascii="Times New Roman" w:eastAsia="Times New Roman" w:hAnsi="Times New Roman" w:cs="Times New Roman"/>
          <w:sz w:val="28"/>
          <w:szCs w:val="28"/>
        </w:rPr>
        <w:t xml:space="preserve"> joined together (like starch and glycogen).</w:t>
      </w:r>
    </w:p>
    <w:p w14:paraId="15328C88" w14:textId="77777777" w:rsidR="00A36BDD" w:rsidRDefault="00A36BDD" w:rsidP="00A36BDD">
      <w:pPr>
        <w:pStyle w:val="a3"/>
      </w:pPr>
      <w:r>
        <w:rPr>
          <w:noProof/>
        </w:rPr>
        <w:drawing>
          <wp:inline distT="0" distB="0" distL="0" distR="0" wp14:anchorId="3BFD217B" wp14:editId="78FA35A2">
            <wp:extent cx="5547360" cy="4678680"/>
            <wp:effectExtent l="0" t="0" r="0" b="7620"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467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5FE72" w14:textId="77777777" w:rsidR="00A36BDD" w:rsidRPr="00D67AD3" w:rsidRDefault="00A36BDD" w:rsidP="00A36BDD">
      <w:pPr>
        <w:bidi w:val="0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4B3F285D" w14:textId="77777777" w:rsidR="00A36BDD" w:rsidRPr="005E5644" w:rsidRDefault="00A36BDD" w:rsidP="00A36BDD">
      <w:pPr>
        <w:bidi w:val="0"/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Monosaccharides (Simple Sugars)</w:t>
      </w:r>
    </w:p>
    <w:p w14:paraId="50FC6687" w14:textId="77777777" w:rsidR="00A36BDD" w:rsidRPr="005E5644" w:rsidRDefault="00A36BDD" w:rsidP="00A36BDD">
      <w:p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Monosaccharides are the simplest form of sugar. They are made from straight chains of carbon atoms with many –OH (hydroxyl) groups and either an </w:t>
      </w: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aldehyde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 or a </w:t>
      </w: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ketone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 group. These sugars have at least </w:t>
      </w: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three carbon atoms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DF634B6" w14:textId="77777777" w:rsidR="00A36BDD" w:rsidRPr="005E5644" w:rsidRDefault="00A36BDD" w:rsidP="00A36BDD">
      <w:p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sz w:val="28"/>
          <w:szCs w:val="28"/>
        </w:rPr>
        <w:t>Monosaccharides can join together to form bigger sugars like:</w:t>
      </w:r>
    </w:p>
    <w:p w14:paraId="69512AFE" w14:textId="77777777" w:rsidR="00A36BDD" w:rsidRPr="005E5644" w:rsidRDefault="00A36BDD" w:rsidP="00A36BDD">
      <w:pPr>
        <w:numPr>
          <w:ilvl w:val="0"/>
          <w:numId w:val="3"/>
        </w:num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Disaccharides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 (2 sugar units)</w:t>
      </w:r>
    </w:p>
    <w:p w14:paraId="69EB3C4B" w14:textId="77777777" w:rsidR="00A36BDD" w:rsidRPr="005E5644" w:rsidRDefault="00A36BDD" w:rsidP="00A36BDD">
      <w:pPr>
        <w:numPr>
          <w:ilvl w:val="0"/>
          <w:numId w:val="3"/>
        </w:num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Oligosaccharides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 (a few sugar units)</w:t>
      </w:r>
    </w:p>
    <w:p w14:paraId="00750A47" w14:textId="77777777" w:rsidR="00A36BDD" w:rsidRPr="005E5644" w:rsidRDefault="00A36BDD" w:rsidP="00A36BDD">
      <w:pPr>
        <w:numPr>
          <w:ilvl w:val="0"/>
          <w:numId w:val="3"/>
        </w:num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Polysaccharides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 (many </w:t>
      </w:r>
      <w:proofErr w:type="gramStart"/>
      <w:r w:rsidRPr="005E5644">
        <w:rPr>
          <w:rFonts w:ascii="Times New Roman" w:eastAsia="Times New Roman" w:hAnsi="Times New Roman" w:cs="Times New Roman"/>
          <w:sz w:val="28"/>
          <w:szCs w:val="28"/>
        </w:rPr>
        <w:t>sugar</w:t>
      </w:r>
      <w:proofErr w:type="gramEnd"/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 units</w:t>
      </w:r>
    </w:p>
    <w:p w14:paraId="2517F107" w14:textId="77777777" w:rsidR="00A36BDD" w:rsidRPr="005E5644" w:rsidRDefault="00A36BDD" w:rsidP="00A36BDD">
      <w:p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sz w:val="28"/>
          <w:szCs w:val="28"/>
        </w:rPr>
        <w:t>Monosaccharides are grouped in two main ways:</w:t>
      </w:r>
    </w:p>
    <w:p w14:paraId="22866BF8" w14:textId="77777777" w:rsidR="00A36BDD" w:rsidRPr="005E5644" w:rsidRDefault="00A36BDD" w:rsidP="00A36BDD">
      <w:pPr>
        <w:bidi w:val="0"/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1. Based on the Type of Carbonyl Group</w:t>
      </w:r>
    </w:p>
    <w:p w14:paraId="19E8C095" w14:textId="77777777" w:rsidR="00A36BDD" w:rsidRPr="005E5644" w:rsidRDefault="00A36BDD" w:rsidP="00A36BDD">
      <w:pPr>
        <w:numPr>
          <w:ilvl w:val="0"/>
          <w:numId w:val="4"/>
        </w:num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Aldoses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>: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br/>
        <w:t xml:space="preserve">These have an </w:t>
      </w: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aldehyde group (–CHO)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 on the </w:t>
      </w: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first carbon atom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>.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br/>
      </w: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Example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r w:rsidRPr="005E5644">
        <w:rPr>
          <w:rFonts w:ascii="Times New Roman" w:eastAsia="Times New Roman" w:hAnsi="Times New Roman" w:cs="Times New Roman"/>
          <w:i/>
          <w:iCs/>
          <w:sz w:val="28"/>
          <w:szCs w:val="28"/>
        </w:rPr>
        <w:t>Glucose</w:t>
      </w:r>
    </w:p>
    <w:p w14:paraId="1130C7CC" w14:textId="77777777" w:rsidR="00A36BDD" w:rsidRPr="005E5644" w:rsidRDefault="00A36BDD" w:rsidP="00A36BDD">
      <w:pPr>
        <w:numPr>
          <w:ilvl w:val="0"/>
          <w:numId w:val="4"/>
        </w:num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Ketoses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>: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br/>
        <w:t xml:space="preserve">These have a </w:t>
      </w: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ketone group (–CO)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 on the </w:t>
      </w: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second carbon atom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>.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br/>
      </w: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Example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r w:rsidRPr="005E5644">
        <w:rPr>
          <w:rFonts w:ascii="Times New Roman" w:eastAsia="Times New Roman" w:hAnsi="Times New Roman" w:cs="Times New Roman"/>
          <w:i/>
          <w:iCs/>
          <w:sz w:val="28"/>
          <w:szCs w:val="28"/>
        </w:rPr>
        <w:t>Fructose</w:t>
      </w:r>
    </w:p>
    <w:p w14:paraId="176D86A9" w14:textId="77777777" w:rsidR="00A36BDD" w:rsidRPr="005E5644" w:rsidRDefault="00A36BDD" w:rsidP="00A36BDD">
      <w:pPr>
        <w:bidi w:val="0"/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2. Based on the Number of Carbon Atoms</w:t>
      </w:r>
    </w:p>
    <w:p w14:paraId="5FD3BD4C" w14:textId="77777777" w:rsidR="00A36BDD" w:rsidRPr="005E5644" w:rsidRDefault="00A36BDD" w:rsidP="00A36BDD">
      <w:p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sz w:val="28"/>
          <w:szCs w:val="28"/>
        </w:rPr>
        <w:t>Monosaccharides are also named based on how many carbon atoms they have:</w:t>
      </w:r>
    </w:p>
    <w:p w14:paraId="59120222" w14:textId="77777777" w:rsidR="00A36BDD" w:rsidRDefault="00A36BDD" w:rsidP="00A36BDD">
      <w:pPr>
        <w:numPr>
          <w:ilvl w:val="0"/>
          <w:numId w:val="5"/>
        </w:num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Trioses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 – 3 carbon atoms: </w:t>
      </w:r>
    </w:p>
    <w:p w14:paraId="22E8BBB4" w14:textId="77777777" w:rsidR="00A36BDD" w:rsidRPr="005E5644" w:rsidRDefault="00A36BDD" w:rsidP="00A36BDD">
      <w:pPr>
        <w:numPr>
          <w:ilvl w:val="0"/>
          <w:numId w:val="5"/>
        </w:num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Tetroses</w:t>
      </w:r>
      <w:proofErr w:type="spellEnd"/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 – 4 carbon atoms:</w:t>
      </w:r>
    </w:p>
    <w:p w14:paraId="5575AAB4" w14:textId="77777777" w:rsidR="00A36BDD" w:rsidRPr="005E5644" w:rsidRDefault="00A36BDD" w:rsidP="00A36BDD">
      <w:pPr>
        <w:numPr>
          <w:ilvl w:val="0"/>
          <w:numId w:val="5"/>
        </w:num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Pentoses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 – 5 carbon atoms</w:t>
      </w:r>
    </w:p>
    <w:p w14:paraId="1E228BB7" w14:textId="77777777" w:rsidR="00A36BDD" w:rsidRPr="005E5644" w:rsidRDefault="00A36BDD" w:rsidP="00A36BDD">
      <w:pPr>
        <w:numPr>
          <w:ilvl w:val="0"/>
          <w:numId w:val="5"/>
        </w:numPr>
        <w:bidi w:val="0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5644">
        <w:rPr>
          <w:rFonts w:ascii="Times New Roman" w:eastAsia="Times New Roman" w:hAnsi="Times New Roman" w:cs="Times New Roman"/>
          <w:b/>
          <w:bCs/>
          <w:sz w:val="28"/>
          <w:szCs w:val="28"/>
        </w:rPr>
        <w:t>Hexoses</w:t>
      </w:r>
      <w:r w:rsidRPr="005E5644">
        <w:rPr>
          <w:rFonts w:ascii="Times New Roman" w:eastAsia="Times New Roman" w:hAnsi="Times New Roman" w:cs="Times New Roman"/>
          <w:sz w:val="28"/>
          <w:szCs w:val="28"/>
        </w:rPr>
        <w:t xml:space="preserve"> – 6 carbon atoms</w:t>
      </w:r>
    </w:p>
    <w:p w14:paraId="2E56BA88" w14:textId="77777777" w:rsidR="00A36BDD" w:rsidRDefault="00A36BDD" w:rsidP="00A36BDD">
      <w:pPr>
        <w:bidi w:val="0"/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1E892C5" wp14:editId="4253606A">
            <wp:extent cx="4892040" cy="2834640"/>
            <wp:effectExtent l="0" t="0" r="3810" b="3810"/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EBF15" w14:textId="77777777" w:rsidR="00A36BDD" w:rsidRPr="008273D6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  <w:r w:rsidRPr="008273D6">
        <w:rPr>
          <w:rStyle w:val="a4"/>
          <w:sz w:val="28"/>
          <w:szCs w:val="28"/>
        </w:rPr>
        <w:t>Disaccharides</w:t>
      </w:r>
      <w:r w:rsidRPr="008273D6">
        <w:rPr>
          <w:sz w:val="28"/>
          <w:szCs w:val="28"/>
        </w:rPr>
        <w:t xml:space="preserve"> are sugars made of two single sugar units (monosaccharides). These two units can be the same or different and are connected by a </w:t>
      </w:r>
      <w:r w:rsidRPr="008273D6">
        <w:rPr>
          <w:rStyle w:val="a4"/>
          <w:sz w:val="28"/>
          <w:szCs w:val="28"/>
        </w:rPr>
        <w:t>glycosidic bond</w:t>
      </w:r>
      <w:r w:rsidRPr="008273D6">
        <w:rPr>
          <w:sz w:val="28"/>
          <w:szCs w:val="28"/>
        </w:rPr>
        <w:t xml:space="preserve">. Common examples include </w:t>
      </w:r>
      <w:r w:rsidRPr="008273D6">
        <w:rPr>
          <w:rStyle w:val="a4"/>
          <w:sz w:val="28"/>
          <w:szCs w:val="28"/>
        </w:rPr>
        <w:t>maltose, lactose, and sucrose</w:t>
      </w:r>
      <w:r w:rsidRPr="008273D6">
        <w:rPr>
          <w:sz w:val="28"/>
          <w:szCs w:val="28"/>
        </w:rPr>
        <w:t>.</w:t>
      </w:r>
    </w:p>
    <w:p w14:paraId="12357401" w14:textId="77777777" w:rsidR="00A36BDD" w:rsidRPr="008273D6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  <w:r w:rsidRPr="008273D6">
        <w:rPr>
          <w:rStyle w:val="a4"/>
          <w:sz w:val="28"/>
          <w:szCs w:val="28"/>
        </w:rPr>
        <w:t>Maltose</w:t>
      </w:r>
      <w:r w:rsidRPr="008273D6">
        <w:rPr>
          <w:sz w:val="28"/>
          <w:szCs w:val="28"/>
        </w:rPr>
        <w:br/>
      </w:r>
      <w:proofErr w:type="spellStart"/>
      <w:r w:rsidRPr="008273D6">
        <w:rPr>
          <w:sz w:val="28"/>
          <w:szCs w:val="28"/>
        </w:rPr>
        <w:t>Maltose</w:t>
      </w:r>
      <w:proofErr w:type="spellEnd"/>
      <w:r w:rsidRPr="008273D6">
        <w:rPr>
          <w:sz w:val="28"/>
          <w:szCs w:val="28"/>
        </w:rPr>
        <w:t xml:space="preserve"> is made of two </w:t>
      </w:r>
      <w:r w:rsidRPr="008273D6">
        <w:rPr>
          <w:rStyle w:val="a4"/>
          <w:sz w:val="28"/>
          <w:szCs w:val="28"/>
        </w:rPr>
        <w:t>glucose</w:t>
      </w:r>
      <w:r w:rsidRPr="008273D6">
        <w:rPr>
          <w:sz w:val="28"/>
          <w:szCs w:val="28"/>
        </w:rPr>
        <w:t xml:space="preserve"> molecules joined by a special bond called </w:t>
      </w:r>
      <w:r w:rsidRPr="008273D6">
        <w:rPr>
          <w:rStyle w:val="a4"/>
          <w:sz w:val="28"/>
          <w:szCs w:val="28"/>
        </w:rPr>
        <w:t>α-1,4-glycosidic bond</w:t>
      </w:r>
      <w:r w:rsidRPr="008273D6">
        <w:rPr>
          <w:sz w:val="28"/>
          <w:szCs w:val="28"/>
        </w:rPr>
        <w:t xml:space="preserve">. It is formed when bigger sugars like </w:t>
      </w:r>
      <w:r w:rsidRPr="008273D6">
        <w:rPr>
          <w:rStyle w:val="a4"/>
          <w:sz w:val="28"/>
          <w:szCs w:val="28"/>
        </w:rPr>
        <w:t>starch</w:t>
      </w:r>
      <w:r w:rsidRPr="008273D6">
        <w:rPr>
          <w:sz w:val="28"/>
          <w:szCs w:val="28"/>
        </w:rPr>
        <w:t xml:space="preserve"> or </w:t>
      </w:r>
      <w:r w:rsidRPr="008273D6">
        <w:rPr>
          <w:rStyle w:val="a4"/>
          <w:sz w:val="28"/>
          <w:szCs w:val="28"/>
        </w:rPr>
        <w:t>glycogen</w:t>
      </w:r>
      <w:r w:rsidRPr="008273D6">
        <w:rPr>
          <w:sz w:val="28"/>
          <w:szCs w:val="28"/>
        </w:rPr>
        <w:t xml:space="preserve"> break down. An enzyme called </w:t>
      </w:r>
      <w:r w:rsidRPr="008273D6">
        <w:rPr>
          <w:rStyle w:val="a4"/>
          <w:sz w:val="28"/>
          <w:szCs w:val="28"/>
        </w:rPr>
        <w:t>maltase</w:t>
      </w:r>
      <w:r w:rsidRPr="008273D6">
        <w:rPr>
          <w:sz w:val="28"/>
          <w:szCs w:val="28"/>
        </w:rPr>
        <w:t>, found in the small intestine, breaks maltose into two glucose molecules.</w:t>
      </w:r>
    </w:p>
    <w:p w14:paraId="27B00901" w14:textId="77777777" w:rsidR="00A36BDD" w:rsidRDefault="00A36BDD" w:rsidP="00A36BDD">
      <w:pPr>
        <w:pStyle w:val="a3"/>
        <w:jc w:val="center"/>
      </w:pPr>
      <w:r>
        <w:rPr>
          <w:noProof/>
        </w:rPr>
        <w:drawing>
          <wp:inline distT="0" distB="0" distL="0" distR="0" wp14:anchorId="13A69BFA" wp14:editId="79BA74A6">
            <wp:extent cx="3497580" cy="2110740"/>
            <wp:effectExtent l="0" t="0" r="7620" b="3810"/>
            <wp:docPr id="10" name="صورة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63F82" w14:textId="77777777" w:rsidR="00A36BDD" w:rsidRPr="0046221D" w:rsidRDefault="00A36BDD" w:rsidP="00A36BDD">
      <w:pPr>
        <w:pStyle w:val="a3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46221D">
        <w:rPr>
          <w:rStyle w:val="a4"/>
          <w:rFonts w:asciiTheme="majorBidi" w:hAnsiTheme="majorBidi" w:cstheme="majorBidi"/>
          <w:sz w:val="28"/>
          <w:szCs w:val="28"/>
        </w:rPr>
        <w:t>Sucrose (Table Sugar)</w:t>
      </w:r>
    </w:p>
    <w:p w14:paraId="32CF3764" w14:textId="77777777" w:rsidR="00A36BDD" w:rsidRPr="0046221D" w:rsidRDefault="00A36BDD" w:rsidP="00A36BDD">
      <w:pPr>
        <w:pStyle w:val="a3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46221D">
        <w:rPr>
          <w:rFonts w:asciiTheme="majorBidi" w:hAnsiTheme="majorBidi" w:cstheme="majorBidi"/>
          <w:sz w:val="28"/>
          <w:szCs w:val="28"/>
        </w:rPr>
        <w:lastRenderedPageBreak/>
        <w:t xml:space="preserve">Sucrose is a sugar made of two smaller sugars: </w:t>
      </w:r>
      <w:r w:rsidRPr="0046221D">
        <w:rPr>
          <w:rStyle w:val="a4"/>
          <w:rFonts w:asciiTheme="majorBidi" w:hAnsiTheme="majorBidi" w:cstheme="majorBidi"/>
          <w:sz w:val="28"/>
          <w:szCs w:val="28"/>
        </w:rPr>
        <w:t>glucose</w:t>
      </w:r>
      <w:r w:rsidRPr="0046221D">
        <w:rPr>
          <w:rFonts w:asciiTheme="majorBidi" w:hAnsiTheme="majorBidi" w:cstheme="majorBidi"/>
          <w:sz w:val="28"/>
          <w:szCs w:val="28"/>
        </w:rPr>
        <w:t xml:space="preserve"> and </w:t>
      </w:r>
      <w:r w:rsidRPr="0046221D">
        <w:rPr>
          <w:rStyle w:val="a4"/>
          <w:rFonts w:asciiTheme="majorBidi" w:hAnsiTheme="majorBidi" w:cstheme="majorBidi"/>
          <w:sz w:val="28"/>
          <w:szCs w:val="28"/>
        </w:rPr>
        <w:t>fructose</w:t>
      </w:r>
      <w:r w:rsidRPr="0046221D">
        <w:rPr>
          <w:rFonts w:asciiTheme="majorBidi" w:hAnsiTheme="majorBidi" w:cstheme="majorBidi"/>
          <w:sz w:val="28"/>
          <w:szCs w:val="28"/>
        </w:rPr>
        <w:t xml:space="preserve">. These two are linked together by a bond called </w:t>
      </w:r>
      <w:r>
        <w:rPr>
          <w:rStyle w:val="a4"/>
          <w:rFonts w:asciiTheme="majorBidi" w:hAnsiTheme="majorBidi" w:cstheme="majorBidi"/>
          <w:sz w:val="28"/>
          <w:szCs w:val="28"/>
        </w:rPr>
        <w:t xml:space="preserve">an </w:t>
      </w:r>
      <w:r w:rsidRPr="0046221D">
        <w:rPr>
          <w:rStyle w:val="a4"/>
          <w:rFonts w:asciiTheme="majorBidi" w:hAnsiTheme="majorBidi" w:cstheme="majorBidi"/>
          <w:sz w:val="28"/>
          <w:szCs w:val="28"/>
        </w:rPr>
        <w:t>α-1,2-glycosidic bond</w:t>
      </w:r>
      <w:r w:rsidRPr="0046221D">
        <w:rPr>
          <w:rFonts w:asciiTheme="majorBidi" w:hAnsiTheme="majorBidi" w:cstheme="majorBidi"/>
          <w:sz w:val="28"/>
          <w:szCs w:val="28"/>
        </w:rPr>
        <w:t xml:space="preserve">. Because of this bond, sucrose does </w:t>
      </w:r>
      <w:r w:rsidRPr="0046221D">
        <w:rPr>
          <w:rStyle w:val="a4"/>
          <w:rFonts w:asciiTheme="majorBidi" w:hAnsiTheme="majorBidi" w:cstheme="majorBidi"/>
          <w:sz w:val="28"/>
          <w:szCs w:val="28"/>
        </w:rPr>
        <w:t>not</w:t>
      </w:r>
      <w:r w:rsidRPr="0046221D">
        <w:rPr>
          <w:rFonts w:asciiTheme="majorBidi" w:hAnsiTheme="majorBidi" w:cstheme="majorBidi"/>
          <w:sz w:val="28"/>
          <w:szCs w:val="28"/>
        </w:rPr>
        <w:t xml:space="preserve"> have a free carbonyl group, so it is a </w:t>
      </w:r>
      <w:r w:rsidRPr="0046221D">
        <w:rPr>
          <w:rStyle w:val="a4"/>
          <w:rFonts w:asciiTheme="majorBidi" w:hAnsiTheme="majorBidi" w:cstheme="majorBidi"/>
          <w:sz w:val="28"/>
          <w:szCs w:val="28"/>
        </w:rPr>
        <w:t>non-reducing sugar</w:t>
      </w:r>
      <w:r w:rsidRPr="0046221D">
        <w:rPr>
          <w:rFonts w:asciiTheme="majorBidi" w:hAnsiTheme="majorBidi" w:cstheme="majorBidi"/>
          <w:sz w:val="28"/>
          <w:szCs w:val="28"/>
        </w:rPr>
        <w:t xml:space="preserve">. Sucrose is also called </w:t>
      </w:r>
      <w:r w:rsidRPr="0046221D">
        <w:rPr>
          <w:rStyle w:val="a4"/>
          <w:rFonts w:asciiTheme="majorBidi" w:hAnsiTheme="majorBidi" w:cstheme="majorBidi"/>
          <w:sz w:val="28"/>
          <w:szCs w:val="28"/>
        </w:rPr>
        <w:t>table sugar</w:t>
      </w:r>
      <w:r w:rsidRPr="0046221D">
        <w:rPr>
          <w:rFonts w:asciiTheme="majorBidi" w:hAnsiTheme="majorBidi" w:cstheme="majorBidi"/>
          <w:sz w:val="28"/>
          <w:szCs w:val="28"/>
        </w:rPr>
        <w:t xml:space="preserve">, </w:t>
      </w:r>
      <w:r w:rsidRPr="0046221D">
        <w:rPr>
          <w:rStyle w:val="a4"/>
          <w:rFonts w:asciiTheme="majorBidi" w:hAnsiTheme="majorBidi" w:cstheme="majorBidi"/>
          <w:sz w:val="28"/>
          <w:szCs w:val="28"/>
        </w:rPr>
        <w:t>cane sugar</w:t>
      </w:r>
      <w:r w:rsidRPr="0046221D">
        <w:rPr>
          <w:rFonts w:asciiTheme="majorBidi" w:hAnsiTheme="majorBidi" w:cstheme="majorBidi"/>
          <w:sz w:val="28"/>
          <w:szCs w:val="28"/>
        </w:rPr>
        <w:t xml:space="preserve">, or </w:t>
      </w:r>
      <w:r w:rsidRPr="0046221D">
        <w:rPr>
          <w:rStyle w:val="a4"/>
          <w:rFonts w:asciiTheme="majorBidi" w:hAnsiTheme="majorBidi" w:cstheme="majorBidi"/>
          <w:sz w:val="28"/>
          <w:szCs w:val="28"/>
        </w:rPr>
        <w:t>invert sugar</w:t>
      </w:r>
      <w:r w:rsidRPr="0046221D">
        <w:rPr>
          <w:rFonts w:asciiTheme="majorBidi" w:hAnsiTheme="majorBidi" w:cstheme="majorBidi"/>
          <w:sz w:val="28"/>
          <w:szCs w:val="28"/>
        </w:rPr>
        <w:t xml:space="preserve">. In the small intestine, an enzyme called </w:t>
      </w:r>
      <w:r w:rsidRPr="0046221D">
        <w:rPr>
          <w:rStyle w:val="a4"/>
          <w:rFonts w:asciiTheme="majorBidi" w:hAnsiTheme="majorBidi" w:cstheme="majorBidi"/>
          <w:sz w:val="28"/>
          <w:szCs w:val="28"/>
        </w:rPr>
        <w:t>sucrase</w:t>
      </w:r>
      <w:r w:rsidRPr="0046221D">
        <w:rPr>
          <w:rFonts w:asciiTheme="majorBidi" w:hAnsiTheme="majorBidi" w:cstheme="majorBidi"/>
          <w:sz w:val="28"/>
          <w:szCs w:val="28"/>
        </w:rPr>
        <w:t xml:space="preserve"> (also known as </w:t>
      </w:r>
      <w:r w:rsidRPr="0046221D">
        <w:rPr>
          <w:rStyle w:val="a4"/>
          <w:rFonts w:asciiTheme="majorBidi" w:hAnsiTheme="majorBidi" w:cstheme="majorBidi"/>
          <w:sz w:val="28"/>
          <w:szCs w:val="28"/>
        </w:rPr>
        <w:t>invertase</w:t>
      </w:r>
      <w:r w:rsidRPr="0046221D">
        <w:rPr>
          <w:rFonts w:asciiTheme="majorBidi" w:hAnsiTheme="majorBidi" w:cstheme="majorBidi"/>
          <w:sz w:val="28"/>
          <w:szCs w:val="28"/>
        </w:rPr>
        <w:t>) breaks sucrose into glucose and fructose.</w:t>
      </w:r>
    </w:p>
    <w:p w14:paraId="528CD703" w14:textId="77777777" w:rsidR="00A36BDD" w:rsidRDefault="00A36BDD" w:rsidP="00A36BDD">
      <w:pPr>
        <w:pStyle w:val="a3"/>
        <w:jc w:val="center"/>
      </w:pPr>
      <w:r>
        <w:rPr>
          <w:noProof/>
        </w:rPr>
        <w:drawing>
          <wp:inline distT="0" distB="0" distL="0" distR="0" wp14:anchorId="0119F24E" wp14:editId="5B714053">
            <wp:extent cx="3619500" cy="2110740"/>
            <wp:effectExtent l="0" t="0" r="0" b="3810"/>
            <wp:docPr id="11" name="صورة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16636" w14:textId="77777777" w:rsidR="00A36BDD" w:rsidRDefault="00A36BDD" w:rsidP="00A36BDD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5320E0">
        <w:rPr>
          <w:rStyle w:val="a4"/>
          <w:rFonts w:asciiTheme="majorBidi" w:hAnsiTheme="majorBidi" w:cstheme="majorBidi"/>
          <w:sz w:val="28"/>
          <w:szCs w:val="28"/>
        </w:rPr>
        <w:t>Lactose</w:t>
      </w:r>
      <w:r w:rsidRPr="005320E0">
        <w:rPr>
          <w:rFonts w:asciiTheme="majorBidi" w:hAnsiTheme="majorBidi" w:cstheme="majorBidi"/>
          <w:sz w:val="28"/>
          <w:szCs w:val="28"/>
        </w:rPr>
        <w:t xml:space="preserve"> is a sugar made of two smaller sugars: </w:t>
      </w:r>
      <w:r w:rsidRPr="005320E0">
        <w:rPr>
          <w:rStyle w:val="a4"/>
          <w:rFonts w:asciiTheme="majorBidi" w:hAnsiTheme="majorBidi" w:cstheme="majorBidi"/>
          <w:sz w:val="28"/>
          <w:szCs w:val="28"/>
        </w:rPr>
        <w:t>galactose</w:t>
      </w:r>
      <w:r w:rsidRPr="005320E0">
        <w:rPr>
          <w:rFonts w:asciiTheme="majorBidi" w:hAnsiTheme="majorBidi" w:cstheme="majorBidi"/>
          <w:sz w:val="28"/>
          <w:szCs w:val="28"/>
        </w:rPr>
        <w:t xml:space="preserve"> and </w:t>
      </w:r>
      <w:r w:rsidRPr="005320E0">
        <w:rPr>
          <w:rStyle w:val="a4"/>
          <w:rFonts w:asciiTheme="majorBidi" w:hAnsiTheme="majorBidi" w:cstheme="majorBidi"/>
          <w:sz w:val="28"/>
          <w:szCs w:val="28"/>
        </w:rPr>
        <w:t>glucose</w:t>
      </w:r>
      <w:r w:rsidRPr="005320E0">
        <w:rPr>
          <w:rFonts w:asciiTheme="majorBidi" w:hAnsiTheme="majorBidi" w:cstheme="majorBidi"/>
          <w:sz w:val="28"/>
          <w:szCs w:val="28"/>
        </w:rPr>
        <w:t xml:space="preserve">. These two are connected by a special bond called an </w:t>
      </w:r>
      <w:r w:rsidRPr="005320E0">
        <w:rPr>
          <w:rStyle w:val="a4"/>
          <w:rFonts w:asciiTheme="majorBidi" w:hAnsiTheme="majorBidi" w:cstheme="majorBidi"/>
          <w:sz w:val="28"/>
          <w:szCs w:val="28"/>
        </w:rPr>
        <w:t>α-1,4-glycosidic bond</w:t>
      </w:r>
      <w:r w:rsidRPr="005320E0">
        <w:rPr>
          <w:rFonts w:asciiTheme="majorBidi" w:hAnsiTheme="majorBidi" w:cstheme="majorBidi"/>
          <w:sz w:val="28"/>
          <w:szCs w:val="28"/>
        </w:rPr>
        <w:t xml:space="preserve">. Lactose is a </w:t>
      </w:r>
      <w:r w:rsidRPr="005320E0">
        <w:rPr>
          <w:rStyle w:val="a4"/>
          <w:rFonts w:asciiTheme="majorBidi" w:hAnsiTheme="majorBidi" w:cstheme="majorBidi"/>
          <w:sz w:val="28"/>
          <w:szCs w:val="28"/>
        </w:rPr>
        <w:t>reducing sugar</w:t>
      </w:r>
      <w:r w:rsidRPr="005320E0">
        <w:rPr>
          <w:rFonts w:asciiTheme="majorBidi" w:hAnsiTheme="majorBidi" w:cstheme="majorBidi"/>
          <w:sz w:val="28"/>
          <w:szCs w:val="28"/>
        </w:rPr>
        <w:t xml:space="preserve"> and is naturally found in </w:t>
      </w:r>
      <w:r w:rsidRPr="005320E0">
        <w:rPr>
          <w:rStyle w:val="a4"/>
          <w:rFonts w:asciiTheme="majorBidi" w:hAnsiTheme="majorBidi" w:cstheme="majorBidi"/>
          <w:sz w:val="28"/>
          <w:szCs w:val="28"/>
        </w:rPr>
        <w:t>milk</w:t>
      </w:r>
      <w:r w:rsidRPr="005320E0">
        <w:rPr>
          <w:rFonts w:asciiTheme="majorBidi" w:hAnsiTheme="majorBidi" w:cstheme="majorBidi"/>
          <w:sz w:val="28"/>
          <w:szCs w:val="28"/>
        </w:rPr>
        <w:t xml:space="preserve">, so it is also called </w:t>
      </w:r>
      <w:r w:rsidRPr="005320E0">
        <w:rPr>
          <w:rStyle w:val="a4"/>
          <w:rFonts w:asciiTheme="majorBidi" w:hAnsiTheme="majorBidi" w:cstheme="majorBidi"/>
          <w:sz w:val="28"/>
          <w:szCs w:val="28"/>
        </w:rPr>
        <w:t>milk sugar</w:t>
      </w:r>
      <w:r w:rsidRPr="005320E0">
        <w:rPr>
          <w:rFonts w:asciiTheme="majorBidi" w:hAnsiTheme="majorBidi" w:cstheme="majorBidi"/>
          <w:sz w:val="28"/>
          <w:szCs w:val="28"/>
        </w:rPr>
        <w:t xml:space="preserve">. In the body, an enzyme called </w:t>
      </w:r>
      <w:r w:rsidRPr="005320E0">
        <w:rPr>
          <w:rStyle w:val="a4"/>
          <w:rFonts w:asciiTheme="majorBidi" w:hAnsiTheme="majorBidi" w:cstheme="majorBidi"/>
          <w:sz w:val="28"/>
          <w:szCs w:val="28"/>
        </w:rPr>
        <w:t>lactase</w:t>
      </w:r>
      <w:r w:rsidRPr="005320E0">
        <w:rPr>
          <w:rFonts w:asciiTheme="majorBidi" w:hAnsiTheme="majorBidi" w:cstheme="majorBidi"/>
          <w:sz w:val="28"/>
          <w:szCs w:val="28"/>
        </w:rPr>
        <w:t xml:space="preserve"> breaks down lactose into </w:t>
      </w:r>
      <w:r w:rsidRPr="005320E0">
        <w:rPr>
          <w:rStyle w:val="a4"/>
          <w:rFonts w:asciiTheme="majorBidi" w:hAnsiTheme="majorBidi" w:cstheme="majorBidi"/>
          <w:sz w:val="28"/>
          <w:szCs w:val="28"/>
        </w:rPr>
        <w:t>glucose</w:t>
      </w:r>
      <w:r w:rsidRPr="005320E0">
        <w:rPr>
          <w:rFonts w:asciiTheme="majorBidi" w:hAnsiTheme="majorBidi" w:cstheme="majorBidi"/>
          <w:sz w:val="28"/>
          <w:szCs w:val="28"/>
        </w:rPr>
        <w:t xml:space="preserve"> and </w:t>
      </w:r>
      <w:r w:rsidRPr="005320E0">
        <w:rPr>
          <w:rStyle w:val="a4"/>
          <w:rFonts w:asciiTheme="majorBidi" w:hAnsiTheme="majorBidi" w:cstheme="majorBidi"/>
          <w:sz w:val="28"/>
          <w:szCs w:val="28"/>
        </w:rPr>
        <w:t>galactose</w:t>
      </w:r>
      <w:r w:rsidRPr="005320E0">
        <w:rPr>
          <w:rFonts w:asciiTheme="majorBidi" w:hAnsiTheme="majorBidi" w:cstheme="majorBidi"/>
          <w:sz w:val="28"/>
          <w:szCs w:val="28"/>
        </w:rPr>
        <w:t xml:space="preserve"> so they can be absorbed.</w:t>
      </w:r>
      <w:r>
        <w:rPr>
          <w:rFonts w:asciiTheme="majorBidi" w:hAnsiTheme="majorBidi" w:cstheme="majorBidi"/>
          <w:sz w:val="28"/>
          <w:szCs w:val="28"/>
        </w:rPr>
        <w:t xml:space="preserve">                        </w:t>
      </w:r>
    </w:p>
    <w:p w14:paraId="1C5ACA1C" w14:textId="77777777" w:rsidR="00A36BDD" w:rsidRDefault="00A36BDD" w:rsidP="00A36BDD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2085941" w14:textId="77777777" w:rsidR="00A36BDD" w:rsidRDefault="00A36BDD" w:rsidP="00A36BDD">
      <w:pPr>
        <w:pStyle w:val="a3"/>
      </w:pPr>
      <w:r>
        <w:rPr>
          <w:noProof/>
        </w:rPr>
        <w:drawing>
          <wp:inline distT="0" distB="0" distL="0" distR="0" wp14:anchorId="22BD8D84" wp14:editId="5CEACC54">
            <wp:extent cx="4754880" cy="1943100"/>
            <wp:effectExtent l="0" t="0" r="7620" b="0"/>
            <wp:docPr id="5" name="صورة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50CF8" w14:textId="77777777" w:rsidR="00A36BDD" w:rsidRDefault="00A36BDD" w:rsidP="00A36BDD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ADF77AF" w14:textId="77777777" w:rsidR="00A36BDD" w:rsidRPr="003F22A3" w:rsidRDefault="00A36BDD" w:rsidP="00A36BDD">
      <w:pPr>
        <w:spacing w:line="360" w:lineRule="auto"/>
        <w:jc w:val="right"/>
        <w:rPr>
          <w:rFonts w:asciiTheme="majorBidi" w:hAnsiTheme="majorBidi" w:cstheme="majorBidi"/>
          <w:b/>
          <w:bCs/>
          <w:sz w:val="28"/>
          <w:szCs w:val="28"/>
        </w:rPr>
      </w:pPr>
      <w:r w:rsidRPr="003F22A3">
        <w:rPr>
          <w:rFonts w:asciiTheme="majorBidi" w:hAnsiTheme="majorBidi" w:cstheme="majorBidi"/>
          <w:b/>
          <w:bCs/>
          <w:sz w:val="28"/>
          <w:szCs w:val="28"/>
        </w:rPr>
        <w:lastRenderedPageBreak/>
        <w:t>Oligosaccharides</w:t>
      </w:r>
    </w:p>
    <w:p w14:paraId="49FF5C80" w14:textId="77777777" w:rsidR="00A36BDD" w:rsidRPr="003F22A3" w:rsidRDefault="00A36BDD" w:rsidP="00A36BDD">
      <w:pPr>
        <w:spacing w:line="360" w:lineRule="auto"/>
        <w:jc w:val="right"/>
        <w:rPr>
          <w:rFonts w:asciiTheme="majorBidi" w:hAnsiTheme="majorBidi" w:cstheme="majorBidi"/>
          <w:sz w:val="28"/>
          <w:szCs w:val="28"/>
        </w:rPr>
      </w:pPr>
      <w:r w:rsidRPr="003F22A3">
        <w:rPr>
          <w:rFonts w:asciiTheme="majorBidi" w:hAnsiTheme="majorBidi" w:cstheme="majorBidi"/>
          <w:sz w:val="28"/>
          <w:szCs w:val="28"/>
        </w:rPr>
        <w:t>Oligosaccharides are carbohydrates made up of 3 to 10 simple sugar units (monosaccharides) linked together by glycosidic bonds.</w:t>
      </w:r>
      <w:r w:rsidRPr="003F22A3">
        <w:rPr>
          <w:rFonts w:asciiTheme="majorBidi" w:hAnsiTheme="majorBidi" w:cstheme="majorBidi"/>
          <w:sz w:val="28"/>
          <w:szCs w:val="28"/>
        </w:rPr>
        <w:br/>
        <w:t xml:space="preserve">Examples are </w:t>
      </w:r>
      <w:proofErr w:type="spellStart"/>
      <w:r w:rsidRPr="003F22A3">
        <w:rPr>
          <w:rFonts w:asciiTheme="majorBidi" w:hAnsiTheme="majorBidi" w:cstheme="majorBidi"/>
          <w:sz w:val="28"/>
          <w:szCs w:val="28"/>
        </w:rPr>
        <w:t>maltotriose</w:t>
      </w:r>
      <w:proofErr w:type="spellEnd"/>
      <w:r w:rsidRPr="003F22A3">
        <w:rPr>
          <w:rFonts w:asciiTheme="majorBidi" w:hAnsiTheme="majorBidi" w:cstheme="majorBidi"/>
          <w:sz w:val="28"/>
          <w:szCs w:val="28"/>
        </w:rPr>
        <w:t xml:space="preserve"> and </w:t>
      </w:r>
      <w:proofErr w:type="spellStart"/>
      <w:proofErr w:type="gramStart"/>
      <w:r w:rsidRPr="003F22A3">
        <w:rPr>
          <w:rFonts w:asciiTheme="majorBidi" w:hAnsiTheme="majorBidi" w:cstheme="majorBidi"/>
          <w:sz w:val="28"/>
          <w:szCs w:val="28"/>
        </w:rPr>
        <w:t>raffinose.Some</w:t>
      </w:r>
      <w:proofErr w:type="spellEnd"/>
      <w:proofErr w:type="gramEnd"/>
      <w:r w:rsidRPr="003F22A3">
        <w:rPr>
          <w:rFonts w:asciiTheme="majorBidi" w:hAnsiTheme="majorBidi" w:cstheme="majorBidi"/>
          <w:sz w:val="28"/>
          <w:szCs w:val="28"/>
        </w:rPr>
        <w:t xml:space="preserve"> oligosaccharides help build structures in the body. Most of them cannot be digested by humans.</w:t>
      </w:r>
    </w:p>
    <w:p w14:paraId="648C71DD" w14:textId="77777777" w:rsidR="00A36BDD" w:rsidRPr="003F22A3" w:rsidRDefault="00A36BDD" w:rsidP="00A36BDD">
      <w:pPr>
        <w:spacing w:line="360" w:lineRule="auto"/>
        <w:jc w:val="right"/>
        <w:rPr>
          <w:rFonts w:asciiTheme="majorBidi" w:hAnsiTheme="majorBidi" w:cstheme="majorBidi"/>
          <w:b/>
          <w:bCs/>
          <w:sz w:val="28"/>
          <w:szCs w:val="28"/>
        </w:rPr>
      </w:pPr>
      <w:r w:rsidRPr="003F22A3">
        <w:rPr>
          <w:rFonts w:asciiTheme="majorBidi" w:hAnsiTheme="majorBidi" w:cstheme="majorBidi"/>
          <w:b/>
          <w:bCs/>
          <w:sz w:val="28"/>
          <w:szCs w:val="28"/>
        </w:rPr>
        <w:t>Polysaccharides</w:t>
      </w:r>
    </w:p>
    <w:p w14:paraId="7AF9238B" w14:textId="77777777" w:rsidR="00A36BDD" w:rsidRPr="003F22A3" w:rsidRDefault="00A36BDD" w:rsidP="00A36BDD">
      <w:pPr>
        <w:spacing w:line="360" w:lineRule="auto"/>
        <w:jc w:val="right"/>
        <w:rPr>
          <w:rFonts w:asciiTheme="majorBidi" w:hAnsiTheme="majorBidi" w:cstheme="majorBidi"/>
          <w:sz w:val="28"/>
          <w:szCs w:val="28"/>
        </w:rPr>
      </w:pPr>
      <w:r w:rsidRPr="003F22A3">
        <w:rPr>
          <w:rFonts w:asciiTheme="majorBidi" w:hAnsiTheme="majorBidi" w:cstheme="majorBidi"/>
          <w:sz w:val="28"/>
          <w:szCs w:val="28"/>
        </w:rPr>
        <w:t>Polysaccharides, also called glycans, are made from a large number of simple sugars joined by glycosidic bonds.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3F22A3">
        <w:rPr>
          <w:rFonts w:asciiTheme="majorBidi" w:hAnsiTheme="majorBidi" w:cstheme="majorBidi"/>
          <w:sz w:val="28"/>
          <w:szCs w:val="28"/>
        </w:rPr>
        <w:t>They can be either straight chains or branched chains and are divided into two main types:</w:t>
      </w:r>
    </w:p>
    <w:p w14:paraId="42D579CA" w14:textId="77777777" w:rsidR="00A36BDD" w:rsidRPr="003F22A3" w:rsidRDefault="00A36BDD" w:rsidP="00A36BDD">
      <w:pPr>
        <w:spacing w:line="360" w:lineRule="auto"/>
        <w:jc w:val="right"/>
        <w:rPr>
          <w:rFonts w:asciiTheme="majorBidi" w:hAnsiTheme="majorBidi" w:cstheme="majorBidi"/>
          <w:sz w:val="28"/>
          <w:szCs w:val="28"/>
        </w:rPr>
      </w:pPr>
      <w:r w:rsidRPr="003F22A3">
        <w:rPr>
          <w:rFonts w:asciiTheme="majorBidi" w:hAnsiTheme="majorBidi" w:cstheme="majorBidi"/>
          <w:sz w:val="28"/>
          <w:szCs w:val="28"/>
        </w:rPr>
        <w:t>1. Homopolysaccharides</w:t>
      </w:r>
    </w:p>
    <w:p w14:paraId="12AE229C" w14:textId="77777777" w:rsidR="00A36BDD" w:rsidRPr="003F22A3" w:rsidRDefault="00A36BDD" w:rsidP="00A36BDD">
      <w:pPr>
        <w:spacing w:line="360" w:lineRule="auto"/>
        <w:jc w:val="right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3F22A3">
        <w:rPr>
          <w:rFonts w:asciiTheme="majorBidi" w:hAnsiTheme="majorBidi" w:cstheme="majorBidi"/>
          <w:sz w:val="28"/>
          <w:szCs w:val="28"/>
        </w:rPr>
        <w:t>Also called homoglycans, these are made from the same type of simple sugar units.</w:t>
      </w:r>
    </w:p>
    <w:p w14:paraId="3D72878C" w14:textId="77777777" w:rsidR="00A36BDD" w:rsidRPr="003F22A3" w:rsidRDefault="00A36BDD" w:rsidP="00A36BDD">
      <w:pPr>
        <w:pStyle w:val="a5"/>
        <w:numPr>
          <w:ilvl w:val="0"/>
          <w:numId w:val="6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  <w:lang w:bidi="ar-IQ"/>
        </w:rPr>
      </w:pPr>
      <w:bookmarkStart w:id="1" w:name="_Hlk201527611"/>
      <w:r w:rsidRPr="003F22A3">
        <w:rPr>
          <w:rFonts w:asciiTheme="majorBidi" w:hAnsiTheme="majorBidi" w:cstheme="majorBidi"/>
          <w:sz w:val="28"/>
          <w:szCs w:val="28"/>
        </w:rPr>
        <w:t>Starch</w:t>
      </w:r>
    </w:p>
    <w:bookmarkEnd w:id="1"/>
    <w:p w14:paraId="6DC6EDA2" w14:textId="77777777" w:rsidR="00A36BDD" w:rsidRPr="003F22A3" w:rsidRDefault="00A36BDD" w:rsidP="00A36BDD">
      <w:pPr>
        <w:pStyle w:val="a5"/>
        <w:numPr>
          <w:ilvl w:val="0"/>
          <w:numId w:val="6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3F22A3">
        <w:rPr>
          <w:rFonts w:asciiTheme="majorBidi" w:hAnsiTheme="majorBidi" w:cstheme="majorBidi"/>
          <w:sz w:val="28"/>
          <w:szCs w:val="28"/>
        </w:rPr>
        <w:t>Glycogen</w:t>
      </w:r>
    </w:p>
    <w:p w14:paraId="03974FA6" w14:textId="77777777" w:rsidR="00A36BDD" w:rsidRPr="003F22A3" w:rsidRDefault="00A36BDD" w:rsidP="00A36BDD">
      <w:pPr>
        <w:pStyle w:val="a5"/>
        <w:numPr>
          <w:ilvl w:val="0"/>
          <w:numId w:val="6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3F22A3">
        <w:rPr>
          <w:rFonts w:asciiTheme="majorBidi" w:hAnsiTheme="majorBidi" w:cstheme="majorBidi"/>
          <w:sz w:val="28"/>
          <w:szCs w:val="28"/>
        </w:rPr>
        <w:t>Cellulose (all made from glucose)</w:t>
      </w:r>
    </w:p>
    <w:p w14:paraId="5ED74714" w14:textId="77777777" w:rsidR="00A36BDD" w:rsidRPr="003F22A3" w:rsidRDefault="00A36BDD" w:rsidP="00A36BDD">
      <w:pPr>
        <w:pStyle w:val="a5"/>
        <w:numPr>
          <w:ilvl w:val="0"/>
          <w:numId w:val="6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3F22A3">
        <w:rPr>
          <w:rFonts w:asciiTheme="majorBidi" w:hAnsiTheme="majorBidi" w:cstheme="majorBidi"/>
          <w:sz w:val="28"/>
          <w:szCs w:val="28"/>
        </w:rPr>
        <w:t>Inulin (made from fructose)</w:t>
      </w:r>
    </w:p>
    <w:p w14:paraId="03CEB7D1" w14:textId="77777777" w:rsidR="00A36BDD" w:rsidRPr="003F22A3" w:rsidRDefault="00A36BDD" w:rsidP="00A36BDD">
      <w:pPr>
        <w:spacing w:line="360" w:lineRule="auto"/>
        <w:jc w:val="right"/>
        <w:rPr>
          <w:rFonts w:asciiTheme="majorBidi" w:hAnsiTheme="majorBidi" w:cstheme="majorBidi"/>
          <w:sz w:val="28"/>
          <w:szCs w:val="28"/>
        </w:rPr>
      </w:pPr>
    </w:p>
    <w:p w14:paraId="2C6E6F78" w14:textId="77777777" w:rsidR="00A36BDD" w:rsidRDefault="00A36BDD" w:rsidP="00A36BDD">
      <w:pPr>
        <w:pStyle w:val="a5"/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36ADA861" wp14:editId="3F21605D">
            <wp:extent cx="4427220" cy="1965960"/>
            <wp:effectExtent l="0" t="0" r="0" b="0"/>
            <wp:docPr id="35" name="صورة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71E52" w14:textId="77777777" w:rsidR="00A36BDD" w:rsidRDefault="00A36BDD" w:rsidP="00A36BDD">
      <w:pPr>
        <w:pStyle w:val="a5"/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4312ED75" w14:textId="77777777" w:rsidR="00A36BDD" w:rsidRPr="00EF1E12" w:rsidRDefault="00A36BDD" w:rsidP="00A36BDD">
      <w:pPr>
        <w:pStyle w:val="a5"/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EF1E12">
        <w:rPr>
          <w:rFonts w:asciiTheme="majorBidi" w:hAnsiTheme="majorBidi" w:cstheme="majorBidi"/>
          <w:b/>
          <w:bCs/>
          <w:sz w:val="28"/>
          <w:szCs w:val="28"/>
        </w:rPr>
        <w:t>Starch</w:t>
      </w:r>
    </w:p>
    <w:p w14:paraId="482C67C9" w14:textId="77777777" w:rsidR="00A36BDD" w:rsidRDefault="00A36BDD" w:rsidP="00A36BDD">
      <w:pPr>
        <w:pStyle w:val="a3"/>
        <w:jc w:val="center"/>
      </w:pPr>
      <w:r>
        <w:rPr>
          <w:noProof/>
        </w:rPr>
        <w:lastRenderedPageBreak/>
        <w:drawing>
          <wp:inline distT="0" distB="0" distL="0" distR="0" wp14:anchorId="7E7AA26D" wp14:editId="41B63D36">
            <wp:extent cx="3665220" cy="2590800"/>
            <wp:effectExtent l="0" t="0" r="0" b="0"/>
            <wp:docPr id="6" name="صورة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67264" w14:textId="77777777" w:rsidR="00A36BDD" w:rsidRPr="00EF1E12" w:rsidRDefault="00A36BDD" w:rsidP="00A36BDD">
      <w:pPr>
        <w:pStyle w:val="a5"/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EF1E12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Collagen </w:t>
      </w:r>
    </w:p>
    <w:p w14:paraId="28AF6782" w14:textId="77777777" w:rsidR="00A36BDD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  <w:r w:rsidRPr="009932DA">
        <w:rPr>
          <w:b/>
          <w:bCs/>
          <w:sz w:val="28"/>
          <w:szCs w:val="28"/>
        </w:rPr>
        <w:t>Heteropolysaccharides</w:t>
      </w:r>
      <w:r w:rsidRPr="009932DA">
        <w:rPr>
          <w:sz w:val="28"/>
          <w:szCs w:val="28"/>
        </w:rPr>
        <w:t xml:space="preserve"> are complex carbohydrates made up of different kinds of simple sugar units. A special group of these is called glycosaminoglycans (GAGs), which were earlier known as mucopolysaccharides. These molecules are large and carry a negative charge. They usually combine with small amounts of protein to form structures called proteoglycans. One well-known example is hyaluronic acid, which is made from repeating pairs of two sugars: D-glucuronic acid and N-acetyl-D-glucosamine.</w:t>
      </w:r>
    </w:p>
    <w:p w14:paraId="6C229F65" w14:textId="77777777" w:rsidR="00A36BDD" w:rsidRPr="00D77183" w:rsidRDefault="00A36BDD" w:rsidP="00A36BDD">
      <w:pPr>
        <w:spacing w:line="360" w:lineRule="auto"/>
        <w:jc w:val="right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D77183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ISOMERISM IN CARBOHYDRATES</w:t>
      </w:r>
    </w:p>
    <w:p w14:paraId="0749D63D" w14:textId="77777777" w:rsidR="00A36BDD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  <w:r w:rsidRPr="009932DA">
        <w:rPr>
          <w:b/>
          <w:bCs/>
          <w:sz w:val="28"/>
          <w:szCs w:val="28"/>
        </w:rPr>
        <w:t>Stereoisomerism</w:t>
      </w:r>
      <w:r w:rsidRPr="009932DA">
        <w:rPr>
          <w:sz w:val="28"/>
          <w:szCs w:val="28"/>
        </w:rPr>
        <w:t xml:space="preserve"> refers to molecules </w:t>
      </w:r>
      <w:r>
        <w:rPr>
          <w:sz w:val="28"/>
          <w:szCs w:val="28"/>
        </w:rPr>
        <w:t>with</w:t>
      </w:r>
      <w:r w:rsidRPr="009932DA">
        <w:rPr>
          <w:sz w:val="28"/>
          <w:szCs w:val="28"/>
        </w:rPr>
        <w:t xml:space="preserve"> the same chemical formula and structure but </w:t>
      </w:r>
      <w:r>
        <w:rPr>
          <w:sz w:val="28"/>
          <w:szCs w:val="28"/>
        </w:rPr>
        <w:t xml:space="preserve">that </w:t>
      </w:r>
      <w:r w:rsidRPr="009932DA">
        <w:rPr>
          <w:sz w:val="28"/>
          <w:szCs w:val="28"/>
        </w:rPr>
        <w:t xml:space="preserve">differ in the three-dimensional arrangement of their atoms. This happens when a molecule has either </w:t>
      </w:r>
    </w:p>
    <w:p w14:paraId="36AC8F0B" w14:textId="77777777" w:rsidR="00A36BDD" w:rsidRDefault="00A36BDD" w:rsidP="00A36BDD">
      <w:pPr>
        <w:pStyle w:val="a3"/>
        <w:numPr>
          <w:ilvl w:val="0"/>
          <w:numId w:val="7"/>
        </w:numPr>
        <w:spacing w:line="360" w:lineRule="auto"/>
        <w:jc w:val="both"/>
        <w:rPr>
          <w:sz w:val="28"/>
          <w:szCs w:val="28"/>
        </w:rPr>
      </w:pPr>
      <w:r w:rsidRPr="009932DA">
        <w:rPr>
          <w:sz w:val="28"/>
          <w:szCs w:val="28"/>
        </w:rPr>
        <w:t xml:space="preserve">a double bond, which prevents rotation </w:t>
      </w:r>
    </w:p>
    <w:p w14:paraId="14F86B45" w14:textId="77777777" w:rsidR="00A36BDD" w:rsidRDefault="00A36BDD" w:rsidP="00A36BDD">
      <w:pPr>
        <w:pStyle w:val="a3"/>
        <w:numPr>
          <w:ilvl w:val="0"/>
          <w:numId w:val="7"/>
        </w:numPr>
        <w:spacing w:line="360" w:lineRule="auto"/>
        <w:jc w:val="both"/>
        <w:rPr>
          <w:sz w:val="28"/>
          <w:szCs w:val="28"/>
        </w:rPr>
      </w:pPr>
      <w:r w:rsidRPr="009932DA">
        <w:rPr>
          <w:sz w:val="28"/>
          <w:szCs w:val="28"/>
        </w:rPr>
        <w:t>or a chiral carbon</w:t>
      </w:r>
      <w:r>
        <w:rPr>
          <w:sz w:val="28"/>
          <w:szCs w:val="28"/>
        </w:rPr>
        <w:t xml:space="preserve">, </w:t>
      </w:r>
      <w:r w:rsidRPr="009932DA">
        <w:rPr>
          <w:sz w:val="28"/>
          <w:szCs w:val="28"/>
        </w:rPr>
        <w:t xml:space="preserve">meaning a carbon atom attached to four different groups. </w:t>
      </w:r>
    </w:p>
    <w:p w14:paraId="1937FA7B" w14:textId="77777777" w:rsidR="00A36BDD" w:rsidRPr="009932DA" w:rsidRDefault="00A36BDD" w:rsidP="00A36BDD">
      <w:pPr>
        <w:pStyle w:val="a3"/>
        <w:spacing w:line="360" w:lineRule="auto"/>
        <w:ind w:left="360"/>
        <w:jc w:val="both"/>
        <w:rPr>
          <w:sz w:val="28"/>
          <w:szCs w:val="28"/>
        </w:rPr>
      </w:pPr>
      <w:r w:rsidRPr="009932DA">
        <w:rPr>
          <w:sz w:val="28"/>
          <w:szCs w:val="28"/>
        </w:rPr>
        <w:lastRenderedPageBreak/>
        <w:t>The presence of chiral carbons in carbohydrates leads to stereoisomerism and gives the compound optical activity, allowing it to rotate plane-polarized light.</w:t>
      </w:r>
      <w:r>
        <w:rPr>
          <w:sz w:val="28"/>
          <w:szCs w:val="28"/>
        </w:rPr>
        <w:t xml:space="preserve"> These include: </w:t>
      </w:r>
    </w:p>
    <w:p w14:paraId="1390EDF1" w14:textId="77777777" w:rsidR="00A36BDD" w:rsidRDefault="00A36BDD" w:rsidP="00A36BDD">
      <w:pPr>
        <w:pStyle w:val="a3"/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Enantiomers</w:t>
      </w:r>
      <w:r w:rsidRPr="009932DA">
        <w:rPr>
          <w:sz w:val="28"/>
          <w:szCs w:val="28"/>
        </w:rPr>
        <w:t>—molecules that are mirror images of each other. In sugars, these mirror-image forms are known as D- and L-forms. The classification depends on the position of the –OH group on the second-to-last carbon in the molecule</w:t>
      </w:r>
      <w:r>
        <w:rPr>
          <w:sz w:val="28"/>
          <w:szCs w:val="28"/>
        </w:rPr>
        <w:t>:</w:t>
      </w:r>
      <w:r w:rsidRPr="009932DA">
        <w:rPr>
          <w:sz w:val="28"/>
          <w:szCs w:val="28"/>
        </w:rPr>
        <w:t xml:space="preserve"> </w:t>
      </w:r>
    </w:p>
    <w:p w14:paraId="3A05054D" w14:textId="77777777" w:rsidR="00A36BDD" w:rsidRPr="009932DA" w:rsidRDefault="00A36BDD" w:rsidP="00A36BDD">
      <w:pPr>
        <w:pStyle w:val="a3"/>
        <w:numPr>
          <w:ilvl w:val="0"/>
          <w:numId w:val="10"/>
        </w:numPr>
        <w:spacing w:line="360" w:lineRule="auto"/>
        <w:jc w:val="both"/>
        <w:rPr>
          <w:sz w:val="28"/>
          <w:szCs w:val="28"/>
        </w:rPr>
      </w:pPr>
      <w:r w:rsidRPr="009932DA">
        <w:rPr>
          <w:sz w:val="28"/>
          <w:szCs w:val="28"/>
        </w:rPr>
        <w:t>If the –OH is on the right, it’s called a D-sugar</w:t>
      </w:r>
      <w:r>
        <w:rPr>
          <w:sz w:val="28"/>
          <w:szCs w:val="28"/>
        </w:rPr>
        <w:t xml:space="preserve">. </w:t>
      </w:r>
      <w:r w:rsidRPr="009932DA">
        <w:rPr>
          <w:sz w:val="28"/>
          <w:szCs w:val="28"/>
        </w:rPr>
        <w:t>Human bodies can only use D-sugars for metabolic processes.</w:t>
      </w:r>
    </w:p>
    <w:p w14:paraId="6DA93123" w14:textId="77777777" w:rsidR="00A36BDD" w:rsidRDefault="00A36BDD" w:rsidP="00A36BDD">
      <w:pPr>
        <w:pStyle w:val="a3"/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 w:rsidRPr="009932DA">
        <w:rPr>
          <w:sz w:val="28"/>
          <w:szCs w:val="28"/>
        </w:rPr>
        <w:t xml:space="preserve"> if it’s on the left, it’s an L-sugar. </w:t>
      </w:r>
    </w:p>
    <w:p w14:paraId="0ECF0793" w14:textId="77777777" w:rsidR="00A36BDD" w:rsidRDefault="00A36BDD" w:rsidP="00A36BDD">
      <w:pPr>
        <w:pStyle w:val="a3"/>
      </w:pPr>
      <w:r>
        <w:rPr>
          <w:noProof/>
        </w:rPr>
        <w:drawing>
          <wp:inline distT="0" distB="0" distL="0" distR="0" wp14:anchorId="07572626" wp14:editId="355F3800">
            <wp:extent cx="5433060" cy="2895600"/>
            <wp:effectExtent l="0" t="0" r="0" b="0"/>
            <wp:docPr id="7" name="صورة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24F9F" w14:textId="77777777" w:rsidR="00A36BDD" w:rsidRPr="0087645F" w:rsidRDefault="00A36BDD" w:rsidP="00A36BDD">
      <w:pPr>
        <w:pStyle w:val="a3"/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proofErr w:type="spellStart"/>
      <w:r w:rsidRPr="0087645F">
        <w:rPr>
          <w:rStyle w:val="a4"/>
          <w:sz w:val="28"/>
          <w:szCs w:val="28"/>
        </w:rPr>
        <w:t>Anomerism</w:t>
      </w:r>
      <w:proofErr w:type="spellEnd"/>
      <w:r w:rsidRPr="0087645F">
        <w:rPr>
          <w:sz w:val="28"/>
          <w:szCs w:val="28"/>
        </w:rPr>
        <w:t xml:space="preserve">: is a type of isomerism seen in sugars when they are in </w:t>
      </w:r>
      <w:r w:rsidRPr="0087645F">
        <w:rPr>
          <w:rStyle w:val="a4"/>
          <w:sz w:val="28"/>
          <w:szCs w:val="28"/>
        </w:rPr>
        <w:t>ring form</w:t>
      </w:r>
      <w:r w:rsidRPr="0087645F">
        <w:rPr>
          <w:sz w:val="28"/>
          <w:szCs w:val="28"/>
        </w:rPr>
        <w:t xml:space="preserve"> (not straight chains) in solution.</w:t>
      </w:r>
    </w:p>
    <w:p w14:paraId="51954999" w14:textId="77777777" w:rsidR="00A36BDD" w:rsidRPr="0087645F" w:rsidRDefault="00A36BDD" w:rsidP="00A36BDD">
      <w:pPr>
        <w:pStyle w:val="a3"/>
        <w:numPr>
          <w:ilvl w:val="0"/>
          <w:numId w:val="11"/>
        </w:numPr>
        <w:spacing w:line="360" w:lineRule="auto"/>
        <w:jc w:val="both"/>
        <w:rPr>
          <w:sz w:val="28"/>
          <w:szCs w:val="28"/>
        </w:rPr>
      </w:pPr>
      <w:r w:rsidRPr="0087645F">
        <w:rPr>
          <w:rStyle w:val="a4"/>
          <w:sz w:val="28"/>
          <w:szCs w:val="28"/>
        </w:rPr>
        <w:t>Aldose sugars</w:t>
      </w:r>
      <w:r w:rsidRPr="0087645F">
        <w:rPr>
          <w:sz w:val="28"/>
          <w:szCs w:val="28"/>
        </w:rPr>
        <w:t xml:space="preserve"> (like glucose) usually form </w:t>
      </w:r>
      <w:r w:rsidRPr="0087645F">
        <w:rPr>
          <w:rStyle w:val="a4"/>
          <w:sz w:val="28"/>
          <w:szCs w:val="28"/>
        </w:rPr>
        <w:t>pyranose rings</w:t>
      </w:r>
      <w:r w:rsidRPr="0087645F">
        <w:rPr>
          <w:sz w:val="28"/>
          <w:szCs w:val="28"/>
        </w:rPr>
        <w:t xml:space="preserve"> (6-membered).</w:t>
      </w:r>
    </w:p>
    <w:p w14:paraId="67354D51" w14:textId="77777777" w:rsidR="00A36BDD" w:rsidRPr="0087645F" w:rsidRDefault="00A36BDD" w:rsidP="00A36BDD">
      <w:pPr>
        <w:pStyle w:val="a3"/>
        <w:numPr>
          <w:ilvl w:val="0"/>
          <w:numId w:val="11"/>
        </w:numPr>
        <w:spacing w:line="360" w:lineRule="auto"/>
        <w:jc w:val="both"/>
        <w:rPr>
          <w:sz w:val="28"/>
          <w:szCs w:val="28"/>
        </w:rPr>
      </w:pPr>
      <w:r w:rsidRPr="0087645F">
        <w:rPr>
          <w:rStyle w:val="a4"/>
          <w:sz w:val="28"/>
          <w:szCs w:val="28"/>
        </w:rPr>
        <w:t>Ketose sugars</w:t>
      </w:r>
      <w:r w:rsidRPr="0087645F">
        <w:rPr>
          <w:sz w:val="28"/>
          <w:szCs w:val="28"/>
        </w:rPr>
        <w:t xml:space="preserve"> (like fructose) usually form </w:t>
      </w:r>
      <w:r w:rsidRPr="0087645F">
        <w:rPr>
          <w:rStyle w:val="a4"/>
          <w:sz w:val="28"/>
          <w:szCs w:val="28"/>
        </w:rPr>
        <w:t>furanose rings</w:t>
      </w:r>
      <w:r w:rsidRPr="0087645F">
        <w:rPr>
          <w:sz w:val="28"/>
          <w:szCs w:val="28"/>
        </w:rPr>
        <w:t xml:space="preserve"> (5-membered).</w:t>
      </w:r>
    </w:p>
    <w:p w14:paraId="02E41B5C" w14:textId="77777777" w:rsidR="00A36BDD" w:rsidRPr="0087645F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  <w:r w:rsidRPr="0087645F">
        <w:rPr>
          <w:sz w:val="28"/>
          <w:szCs w:val="28"/>
        </w:rPr>
        <w:lastRenderedPageBreak/>
        <w:t xml:space="preserve">When the sugar forms a ring, the carbon that was part of the carbonyl group (C=O) becomes a new </w:t>
      </w:r>
      <w:r w:rsidRPr="0087645F">
        <w:rPr>
          <w:rStyle w:val="a4"/>
          <w:sz w:val="28"/>
          <w:szCs w:val="28"/>
        </w:rPr>
        <w:t>chiral center</w:t>
      </w:r>
      <w:r w:rsidRPr="0087645F">
        <w:rPr>
          <w:sz w:val="28"/>
          <w:szCs w:val="28"/>
        </w:rPr>
        <w:t xml:space="preserve">, called the </w:t>
      </w:r>
      <w:r w:rsidRPr="0087645F">
        <w:rPr>
          <w:rStyle w:val="a4"/>
          <w:sz w:val="28"/>
          <w:szCs w:val="28"/>
        </w:rPr>
        <w:t>anomeric carbon</w:t>
      </w:r>
      <w:r w:rsidRPr="0087645F">
        <w:rPr>
          <w:sz w:val="28"/>
          <w:szCs w:val="28"/>
        </w:rPr>
        <w:t>:</w:t>
      </w:r>
    </w:p>
    <w:p w14:paraId="03FA405D" w14:textId="77777777" w:rsidR="00A36BDD" w:rsidRPr="0087645F" w:rsidRDefault="00A36BDD" w:rsidP="00A36BDD">
      <w:pPr>
        <w:pStyle w:val="a3"/>
        <w:numPr>
          <w:ilvl w:val="0"/>
          <w:numId w:val="12"/>
        </w:numPr>
        <w:spacing w:line="360" w:lineRule="auto"/>
        <w:jc w:val="both"/>
        <w:rPr>
          <w:sz w:val="28"/>
          <w:szCs w:val="28"/>
        </w:rPr>
      </w:pPr>
      <w:r w:rsidRPr="0087645F">
        <w:rPr>
          <w:sz w:val="28"/>
          <w:szCs w:val="28"/>
        </w:rPr>
        <w:t xml:space="preserve">In </w:t>
      </w:r>
      <w:r w:rsidRPr="0087645F">
        <w:rPr>
          <w:rStyle w:val="a4"/>
          <w:sz w:val="28"/>
          <w:szCs w:val="28"/>
        </w:rPr>
        <w:t>aldoses</w:t>
      </w:r>
      <w:r w:rsidRPr="0087645F">
        <w:rPr>
          <w:sz w:val="28"/>
          <w:szCs w:val="28"/>
        </w:rPr>
        <w:t xml:space="preserve">, it’s </w:t>
      </w:r>
      <w:r w:rsidRPr="0087645F">
        <w:rPr>
          <w:rStyle w:val="a4"/>
          <w:sz w:val="28"/>
          <w:szCs w:val="28"/>
        </w:rPr>
        <w:t>carbon 1 (C1)</w:t>
      </w:r>
      <w:r w:rsidRPr="0087645F">
        <w:rPr>
          <w:sz w:val="28"/>
          <w:szCs w:val="28"/>
        </w:rPr>
        <w:t>.</w:t>
      </w:r>
    </w:p>
    <w:p w14:paraId="3283DC25" w14:textId="77777777" w:rsidR="00A36BDD" w:rsidRPr="0087645F" w:rsidRDefault="00A36BDD" w:rsidP="00A36BDD">
      <w:pPr>
        <w:pStyle w:val="a3"/>
        <w:numPr>
          <w:ilvl w:val="0"/>
          <w:numId w:val="12"/>
        </w:numPr>
        <w:spacing w:line="360" w:lineRule="auto"/>
        <w:jc w:val="both"/>
        <w:rPr>
          <w:sz w:val="28"/>
          <w:szCs w:val="28"/>
        </w:rPr>
      </w:pPr>
      <w:r w:rsidRPr="0087645F">
        <w:rPr>
          <w:sz w:val="28"/>
          <w:szCs w:val="28"/>
        </w:rPr>
        <w:t xml:space="preserve">In </w:t>
      </w:r>
      <w:r w:rsidRPr="0087645F">
        <w:rPr>
          <w:rStyle w:val="a4"/>
          <w:sz w:val="28"/>
          <w:szCs w:val="28"/>
        </w:rPr>
        <w:t>ketoses</w:t>
      </w:r>
      <w:r w:rsidRPr="0087645F">
        <w:rPr>
          <w:sz w:val="28"/>
          <w:szCs w:val="28"/>
        </w:rPr>
        <w:t xml:space="preserve">, it’s </w:t>
      </w:r>
      <w:r w:rsidRPr="0087645F">
        <w:rPr>
          <w:rStyle w:val="a4"/>
          <w:sz w:val="28"/>
          <w:szCs w:val="28"/>
        </w:rPr>
        <w:t>carbon 2 (C2)</w:t>
      </w:r>
      <w:r w:rsidRPr="0087645F">
        <w:rPr>
          <w:sz w:val="28"/>
          <w:szCs w:val="28"/>
        </w:rPr>
        <w:t>.</w:t>
      </w:r>
    </w:p>
    <w:p w14:paraId="07A1564C" w14:textId="77777777" w:rsidR="00A36BDD" w:rsidRPr="0087645F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  <w:r w:rsidRPr="0087645F">
        <w:rPr>
          <w:sz w:val="28"/>
          <w:szCs w:val="28"/>
        </w:rPr>
        <w:t xml:space="preserve">If two sugars are exactly the same except for the position of the –OH group on the anomeric carbon, they are called </w:t>
      </w:r>
      <w:r w:rsidRPr="0087645F">
        <w:rPr>
          <w:rStyle w:val="a4"/>
          <w:sz w:val="28"/>
          <w:szCs w:val="28"/>
        </w:rPr>
        <w:t>anomers</w:t>
      </w:r>
      <w:r w:rsidRPr="0087645F">
        <w:rPr>
          <w:sz w:val="28"/>
          <w:szCs w:val="28"/>
        </w:rPr>
        <w:t xml:space="preserve">. These are labeled as </w:t>
      </w:r>
      <w:r w:rsidRPr="0087645F">
        <w:rPr>
          <w:rStyle w:val="a4"/>
          <w:sz w:val="28"/>
          <w:szCs w:val="28"/>
        </w:rPr>
        <w:t>alpha (α)</w:t>
      </w:r>
      <w:r w:rsidRPr="0087645F">
        <w:rPr>
          <w:sz w:val="28"/>
          <w:szCs w:val="28"/>
        </w:rPr>
        <w:t xml:space="preserve"> and </w:t>
      </w:r>
      <w:r w:rsidRPr="0087645F">
        <w:rPr>
          <w:rStyle w:val="a4"/>
          <w:sz w:val="28"/>
          <w:szCs w:val="28"/>
        </w:rPr>
        <w:t>beta (β)</w:t>
      </w:r>
      <w:r w:rsidRPr="0087645F">
        <w:rPr>
          <w:sz w:val="28"/>
          <w:szCs w:val="28"/>
        </w:rPr>
        <w:t xml:space="preserve"> forms.</w:t>
      </w:r>
    </w:p>
    <w:p w14:paraId="53784430" w14:textId="77777777" w:rsidR="00A36BDD" w:rsidRPr="0087645F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  <w:r w:rsidRPr="0087645F">
        <w:rPr>
          <w:rStyle w:val="a4"/>
          <w:sz w:val="28"/>
          <w:szCs w:val="28"/>
        </w:rPr>
        <w:t>Examples:</w:t>
      </w:r>
    </w:p>
    <w:p w14:paraId="47DCCBD4" w14:textId="77777777" w:rsidR="00A36BDD" w:rsidRPr="0087645F" w:rsidRDefault="00A36BDD" w:rsidP="00A36BDD">
      <w:pPr>
        <w:pStyle w:val="a3"/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 w:rsidRPr="0087645F">
        <w:rPr>
          <w:sz w:val="28"/>
          <w:szCs w:val="28"/>
        </w:rPr>
        <w:t>α-D-glucose and β-D-glucose</w:t>
      </w:r>
    </w:p>
    <w:p w14:paraId="7C8452D6" w14:textId="77777777" w:rsidR="00A36BDD" w:rsidRPr="0087645F" w:rsidRDefault="00A36BDD" w:rsidP="00A36BDD">
      <w:pPr>
        <w:pStyle w:val="a3"/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 w:rsidRPr="0087645F">
        <w:rPr>
          <w:sz w:val="28"/>
          <w:szCs w:val="28"/>
        </w:rPr>
        <w:t>α-D-fructose and β-D-fructose</w:t>
      </w:r>
    </w:p>
    <w:p w14:paraId="7B6ADF3D" w14:textId="77777777" w:rsidR="00A36BDD" w:rsidRPr="0087645F" w:rsidRDefault="00A36BDD" w:rsidP="00A36BDD">
      <w:pPr>
        <w:pStyle w:val="a3"/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proofErr w:type="spellStart"/>
      <w:r w:rsidRPr="0087645F">
        <w:rPr>
          <w:b/>
          <w:bCs/>
          <w:sz w:val="28"/>
          <w:szCs w:val="28"/>
        </w:rPr>
        <w:t>Epimerism</w:t>
      </w:r>
      <w:proofErr w:type="spellEnd"/>
      <w:r w:rsidRPr="0087645F">
        <w:rPr>
          <w:sz w:val="28"/>
          <w:szCs w:val="28"/>
        </w:rPr>
        <w:t xml:space="preserve"> occurs when two sugar molecules differ in the arrangement of –H and –OH around just </w:t>
      </w:r>
      <w:r w:rsidRPr="0087645F">
        <w:rPr>
          <w:rStyle w:val="a4"/>
          <w:sz w:val="28"/>
          <w:szCs w:val="28"/>
        </w:rPr>
        <w:t>one specific carbon atom</w:t>
      </w:r>
      <w:r w:rsidRPr="0087645F">
        <w:rPr>
          <w:sz w:val="28"/>
          <w:szCs w:val="28"/>
        </w:rPr>
        <w:t>.</w:t>
      </w:r>
    </w:p>
    <w:p w14:paraId="4E031EF8" w14:textId="77777777" w:rsidR="00A36BDD" w:rsidRPr="0087645F" w:rsidRDefault="00A36BDD" w:rsidP="00A36BDD">
      <w:pPr>
        <w:pStyle w:val="a3"/>
        <w:numPr>
          <w:ilvl w:val="0"/>
          <w:numId w:val="13"/>
        </w:numPr>
        <w:spacing w:line="360" w:lineRule="auto"/>
        <w:jc w:val="both"/>
        <w:rPr>
          <w:sz w:val="28"/>
          <w:szCs w:val="28"/>
        </w:rPr>
      </w:pPr>
      <w:r w:rsidRPr="0087645F">
        <w:rPr>
          <w:sz w:val="28"/>
          <w:szCs w:val="28"/>
        </w:rPr>
        <w:t xml:space="preserve">For example, </w:t>
      </w:r>
      <w:r w:rsidRPr="0087645F">
        <w:rPr>
          <w:rStyle w:val="a4"/>
          <w:sz w:val="28"/>
          <w:szCs w:val="28"/>
        </w:rPr>
        <w:t>mannose</w:t>
      </w:r>
      <w:r w:rsidRPr="0087645F">
        <w:rPr>
          <w:sz w:val="28"/>
          <w:szCs w:val="28"/>
        </w:rPr>
        <w:t xml:space="preserve"> is an </w:t>
      </w:r>
      <w:r w:rsidRPr="0087645F">
        <w:rPr>
          <w:rStyle w:val="a4"/>
          <w:sz w:val="28"/>
          <w:szCs w:val="28"/>
        </w:rPr>
        <w:t>epimer of glucose</w:t>
      </w:r>
      <w:r w:rsidRPr="0087645F">
        <w:rPr>
          <w:sz w:val="28"/>
          <w:szCs w:val="28"/>
        </w:rPr>
        <w:t xml:space="preserve"> because they differ only at </w:t>
      </w:r>
      <w:r w:rsidRPr="0087645F">
        <w:rPr>
          <w:rStyle w:val="a4"/>
          <w:sz w:val="28"/>
          <w:szCs w:val="28"/>
        </w:rPr>
        <w:t>carbon 2 (C2)</w:t>
      </w:r>
      <w:r w:rsidRPr="0087645F">
        <w:rPr>
          <w:sz w:val="28"/>
          <w:szCs w:val="28"/>
        </w:rPr>
        <w:t>.</w:t>
      </w:r>
    </w:p>
    <w:p w14:paraId="68C7FB04" w14:textId="77777777" w:rsidR="00A36BDD" w:rsidRPr="0087645F" w:rsidRDefault="00A36BDD" w:rsidP="00A36BDD">
      <w:pPr>
        <w:pStyle w:val="a3"/>
        <w:numPr>
          <w:ilvl w:val="0"/>
          <w:numId w:val="13"/>
        </w:numPr>
        <w:spacing w:line="360" w:lineRule="auto"/>
        <w:jc w:val="both"/>
        <w:rPr>
          <w:sz w:val="28"/>
          <w:szCs w:val="28"/>
        </w:rPr>
      </w:pPr>
      <w:r w:rsidRPr="0087645F">
        <w:rPr>
          <w:sz w:val="28"/>
          <w:szCs w:val="28"/>
        </w:rPr>
        <w:t xml:space="preserve">Likewise, </w:t>
      </w:r>
      <w:r w:rsidRPr="0087645F">
        <w:rPr>
          <w:rStyle w:val="a4"/>
          <w:sz w:val="28"/>
          <w:szCs w:val="28"/>
        </w:rPr>
        <w:t>galactose</w:t>
      </w:r>
      <w:r w:rsidRPr="0087645F">
        <w:rPr>
          <w:sz w:val="28"/>
          <w:szCs w:val="28"/>
        </w:rPr>
        <w:t xml:space="preserve"> is an </w:t>
      </w:r>
      <w:r w:rsidRPr="0087645F">
        <w:rPr>
          <w:rStyle w:val="a4"/>
          <w:sz w:val="28"/>
          <w:szCs w:val="28"/>
        </w:rPr>
        <w:t>epimer of glucose</w:t>
      </w:r>
      <w:r w:rsidRPr="0087645F">
        <w:rPr>
          <w:sz w:val="28"/>
          <w:szCs w:val="28"/>
        </w:rPr>
        <w:t xml:space="preserve"> because they differ only at </w:t>
      </w:r>
      <w:r w:rsidRPr="0087645F">
        <w:rPr>
          <w:rStyle w:val="a4"/>
          <w:sz w:val="28"/>
          <w:szCs w:val="28"/>
        </w:rPr>
        <w:t>carbon 4 (C4)</w:t>
      </w:r>
      <w:r w:rsidRPr="0087645F">
        <w:rPr>
          <w:sz w:val="28"/>
          <w:szCs w:val="28"/>
        </w:rPr>
        <w:t>.</w:t>
      </w:r>
    </w:p>
    <w:p w14:paraId="5AF5AA02" w14:textId="77777777" w:rsidR="00A36BDD" w:rsidRPr="0087645F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  <w:r w:rsidRPr="0087645F">
        <w:rPr>
          <w:sz w:val="28"/>
          <w:szCs w:val="28"/>
        </w:rPr>
        <w:t xml:space="preserve">These types of sugar isomers are called </w:t>
      </w:r>
      <w:r w:rsidRPr="0087645F">
        <w:rPr>
          <w:rStyle w:val="a4"/>
          <w:sz w:val="28"/>
          <w:szCs w:val="28"/>
        </w:rPr>
        <w:t>epimers</w:t>
      </w:r>
      <w:r w:rsidRPr="0087645F">
        <w:rPr>
          <w:sz w:val="28"/>
          <w:szCs w:val="28"/>
        </w:rPr>
        <w:t>.</w:t>
      </w:r>
    </w:p>
    <w:p w14:paraId="1D87FB9A" w14:textId="77777777" w:rsidR="00A36BDD" w:rsidRPr="0087645F" w:rsidRDefault="00A36BDD" w:rsidP="00A36BDD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14:paraId="04CBF381" w14:textId="77777777" w:rsidR="00A36BDD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</w:p>
    <w:p w14:paraId="1F4943F4" w14:textId="77777777" w:rsidR="00A36BDD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</w:p>
    <w:p w14:paraId="58C0A1EF" w14:textId="77777777" w:rsidR="00A36BDD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</w:p>
    <w:p w14:paraId="711133CD" w14:textId="77777777" w:rsidR="00A36BDD" w:rsidRPr="0087645F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</w:p>
    <w:p w14:paraId="27CCD77B" w14:textId="77777777" w:rsidR="00A36BDD" w:rsidRPr="00482D1D" w:rsidRDefault="00A36BDD" w:rsidP="00A36BDD">
      <w:pPr>
        <w:bidi w:val="0"/>
        <w:spacing w:before="100" w:beforeAutospacing="1" w:after="100" w:afterAutospacing="1" w:line="360" w:lineRule="auto"/>
        <w:jc w:val="both"/>
        <w:outlineLvl w:val="2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lastRenderedPageBreak/>
        <w:t>Digestion and Absorption of Carbohydrates</w:t>
      </w:r>
    </w:p>
    <w:p w14:paraId="78734FBD" w14:textId="77777777" w:rsidR="00A36BDD" w:rsidRPr="00482D1D" w:rsidRDefault="00A36BDD" w:rsidP="00A36BDD">
      <w:pPr>
        <w:bidi w:val="0"/>
        <w:spacing w:before="100" w:beforeAutospacing="1" w:after="100" w:afterAutospacing="1" w:line="360" w:lineRule="auto"/>
        <w:jc w:val="both"/>
        <w:outlineLvl w:val="3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Carbohydrate Digestion:</w:t>
      </w:r>
    </w:p>
    <w:p w14:paraId="7AC6FF7E" w14:textId="77777777" w:rsidR="00A36BDD" w:rsidRPr="00482D1D" w:rsidRDefault="00A36BDD" w:rsidP="00A36BDD">
      <w:pPr>
        <w:numPr>
          <w:ilvl w:val="0"/>
          <w:numId w:val="14"/>
        </w:numPr>
        <w:bidi w:val="0"/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Carbohydrate digestion starts in the mouth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, where the enzyme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salivary amylase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 begins breaking down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starch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 into smaller units like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maltose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 and shorter polysaccharides.</w:t>
      </w:r>
    </w:p>
    <w:p w14:paraId="3F446C1A" w14:textId="77777777" w:rsidR="00A36BDD" w:rsidRPr="00482D1D" w:rsidRDefault="00A36BDD" w:rsidP="00A36BDD">
      <w:pPr>
        <w:numPr>
          <w:ilvl w:val="0"/>
          <w:numId w:val="14"/>
        </w:numPr>
        <w:bidi w:val="0"/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Chewing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 increases saliva production, mixing food with salivary amylase. However, only about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5% of starch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 is digested here. Once the food reaches the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stomach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, the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acidic environment (low pH)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 inactivates salivary amylase.</w:t>
      </w:r>
    </w:p>
    <w:p w14:paraId="3EF3E781" w14:textId="77777777" w:rsidR="00A36BDD" w:rsidRPr="00482D1D" w:rsidRDefault="00A36BDD" w:rsidP="00A36BDD">
      <w:pPr>
        <w:numPr>
          <w:ilvl w:val="0"/>
          <w:numId w:val="14"/>
        </w:numPr>
        <w:bidi w:val="0"/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In the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small intestine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, the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pancreas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 releases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pancreatic amylase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 through the pancreatic duct.</w:t>
      </w:r>
    </w:p>
    <w:p w14:paraId="2E051356" w14:textId="77777777" w:rsidR="00A36BDD" w:rsidRPr="00482D1D" w:rsidRDefault="00A36BDD" w:rsidP="00A36BDD">
      <w:pPr>
        <w:numPr>
          <w:ilvl w:val="0"/>
          <w:numId w:val="14"/>
        </w:numPr>
        <w:bidi w:val="0"/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Pancreatic amylase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 continues starch digestion, breaking it down into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maltose, isomaltose, </w:t>
      </w:r>
      <w:proofErr w:type="spellStart"/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dextrins</w:t>
      </w:r>
      <w:proofErr w:type="spellEnd"/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, and both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branched and unbranched oligosaccharides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>.</w:t>
      </w:r>
    </w:p>
    <w:p w14:paraId="13C38B0F" w14:textId="77777777" w:rsidR="00A36BDD" w:rsidRDefault="00A36BDD" w:rsidP="00A36BDD">
      <w:pPr>
        <w:numPr>
          <w:ilvl w:val="0"/>
          <w:numId w:val="14"/>
        </w:numPr>
        <w:bidi w:val="0"/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Enzymes on the brush border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 of the small intestine (called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disaccharidases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 xml:space="preserve">) finish the process by converting </w:t>
      </w:r>
      <w:r w:rsidRPr="00482D1D">
        <w:rPr>
          <w:rFonts w:asciiTheme="majorBidi" w:eastAsia="Times New Roman" w:hAnsiTheme="majorBidi" w:cstheme="majorBidi"/>
          <w:b/>
          <w:bCs/>
          <w:sz w:val="28"/>
          <w:szCs w:val="28"/>
        </w:rPr>
        <w:t>disaccharides into monosaccharides</w:t>
      </w:r>
      <w:r w:rsidRPr="00482D1D">
        <w:rPr>
          <w:rFonts w:asciiTheme="majorBidi" w:eastAsia="Times New Roman" w:hAnsiTheme="majorBidi" w:cstheme="majorBidi"/>
          <w:sz w:val="28"/>
          <w:szCs w:val="28"/>
        </w:rPr>
        <w:t>, which can then be absorbed.</w:t>
      </w:r>
    </w:p>
    <w:p w14:paraId="4FBA767F" w14:textId="77777777" w:rsidR="00A36BDD" w:rsidRPr="00781235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  <w:r w:rsidRPr="00781235">
        <w:rPr>
          <w:rStyle w:val="a4"/>
          <w:sz w:val="28"/>
          <w:szCs w:val="28"/>
        </w:rPr>
        <w:t>carbohydrate Absorption</w:t>
      </w:r>
    </w:p>
    <w:p w14:paraId="3F60BAE2" w14:textId="77777777" w:rsidR="00A36BDD" w:rsidRPr="00781235" w:rsidRDefault="00A36BDD" w:rsidP="00A36BDD">
      <w:r w:rsidRPr="00781235">
        <w:rPr>
          <w:sz w:val="28"/>
          <w:szCs w:val="28"/>
        </w:rPr>
        <w:t xml:space="preserve">All dietary carbohydrates are ultimately absorbed in the small </w:t>
      </w:r>
      <w:proofErr w:type="spellStart"/>
      <w:r w:rsidRPr="00781235">
        <w:rPr>
          <w:sz w:val="28"/>
          <w:szCs w:val="28"/>
        </w:rPr>
        <w:t>intestinein</w:t>
      </w:r>
      <w:proofErr w:type="spellEnd"/>
      <w:r w:rsidRPr="00781235">
        <w:rPr>
          <w:sz w:val="28"/>
          <w:szCs w:val="28"/>
        </w:rPr>
        <w:t xml:space="preserve"> the form of monosaccharides. This occurs through two main processes:</w:t>
      </w:r>
    </w:p>
    <w:p w14:paraId="7CEE3448" w14:textId="77777777" w:rsidR="00A36BDD" w:rsidRPr="00781235" w:rsidRDefault="00A36BDD" w:rsidP="00A36BDD">
      <w:pPr>
        <w:pStyle w:val="a3"/>
        <w:numPr>
          <w:ilvl w:val="0"/>
          <w:numId w:val="15"/>
        </w:numPr>
        <w:spacing w:line="360" w:lineRule="auto"/>
        <w:jc w:val="both"/>
        <w:rPr>
          <w:sz w:val="28"/>
          <w:szCs w:val="28"/>
        </w:rPr>
      </w:pPr>
      <w:r w:rsidRPr="00781235">
        <w:rPr>
          <w:rStyle w:val="a4"/>
          <w:sz w:val="28"/>
          <w:szCs w:val="28"/>
        </w:rPr>
        <w:t>Fructose</w:t>
      </w:r>
      <w:r w:rsidRPr="00781235">
        <w:rPr>
          <w:sz w:val="28"/>
          <w:szCs w:val="28"/>
        </w:rPr>
        <w:t xml:space="preserve"> is taken up by </w:t>
      </w:r>
      <w:r w:rsidRPr="00781235">
        <w:rPr>
          <w:rStyle w:val="a4"/>
          <w:sz w:val="28"/>
          <w:szCs w:val="28"/>
        </w:rPr>
        <w:t>facilitated diffusion</w:t>
      </w:r>
      <w:r w:rsidRPr="00781235">
        <w:rPr>
          <w:sz w:val="28"/>
          <w:szCs w:val="28"/>
        </w:rPr>
        <w:t>.</w:t>
      </w:r>
    </w:p>
    <w:p w14:paraId="5958B999" w14:textId="77777777" w:rsidR="00A36BDD" w:rsidRPr="00781235" w:rsidRDefault="00A36BDD" w:rsidP="00A36BDD">
      <w:pPr>
        <w:pStyle w:val="a3"/>
        <w:numPr>
          <w:ilvl w:val="0"/>
          <w:numId w:val="15"/>
        </w:numPr>
        <w:spacing w:line="360" w:lineRule="auto"/>
        <w:jc w:val="both"/>
        <w:rPr>
          <w:sz w:val="28"/>
          <w:szCs w:val="28"/>
        </w:rPr>
      </w:pPr>
      <w:r w:rsidRPr="00781235">
        <w:rPr>
          <w:rStyle w:val="a4"/>
          <w:sz w:val="28"/>
          <w:szCs w:val="28"/>
        </w:rPr>
        <w:t>Glucose and galactose</w:t>
      </w:r>
      <w:r w:rsidRPr="00781235">
        <w:rPr>
          <w:sz w:val="28"/>
          <w:szCs w:val="28"/>
        </w:rPr>
        <w:t xml:space="preserve"> are absorbed through </w:t>
      </w:r>
      <w:r w:rsidRPr="00781235">
        <w:rPr>
          <w:rStyle w:val="a4"/>
          <w:sz w:val="28"/>
          <w:szCs w:val="28"/>
        </w:rPr>
        <w:t>secondary active transport</w:t>
      </w:r>
      <w:r w:rsidRPr="00781235">
        <w:rPr>
          <w:sz w:val="28"/>
          <w:szCs w:val="28"/>
        </w:rPr>
        <w:t xml:space="preserve">, using the </w:t>
      </w:r>
      <w:r w:rsidRPr="00781235">
        <w:rPr>
          <w:rStyle w:val="a4"/>
          <w:sz w:val="28"/>
          <w:szCs w:val="28"/>
        </w:rPr>
        <w:t>sodium-linked glucose transporter-1 (SGLT-1)</w:t>
      </w:r>
      <w:r w:rsidRPr="00781235">
        <w:rPr>
          <w:sz w:val="28"/>
          <w:szCs w:val="28"/>
        </w:rPr>
        <w:t>.</w:t>
      </w:r>
    </w:p>
    <w:p w14:paraId="3BD4FDC5" w14:textId="77777777" w:rsidR="00A36BDD" w:rsidRPr="00781235" w:rsidRDefault="00A36BDD" w:rsidP="00A36BDD">
      <w:pPr>
        <w:pStyle w:val="a3"/>
        <w:spacing w:line="360" w:lineRule="auto"/>
        <w:jc w:val="both"/>
        <w:rPr>
          <w:sz w:val="28"/>
          <w:szCs w:val="28"/>
        </w:rPr>
      </w:pPr>
      <w:r w:rsidRPr="00781235">
        <w:rPr>
          <w:sz w:val="28"/>
          <w:szCs w:val="28"/>
        </w:rPr>
        <w:lastRenderedPageBreak/>
        <w:t xml:space="preserve">After absorption, these monosaccharides travel through the intestinal mucosal cells located in the villi and enter the liver via the portal vein. In the liver, both </w:t>
      </w:r>
      <w:r w:rsidRPr="00781235">
        <w:rPr>
          <w:rStyle w:val="a4"/>
          <w:sz w:val="28"/>
          <w:szCs w:val="28"/>
        </w:rPr>
        <w:t>galactose and fructose are converted into glucose</w:t>
      </w:r>
      <w:r w:rsidRPr="00781235">
        <w:rPr>
          <w:sz w:val="28"/>
          <w:szCs w:val="28"/>
        </w:rPr>
        <w:t>.</w:t>
      </w:r>
    </w:p>
    <w:p w14:paraId="78B9B21C" w14:textId="77777777" w:rsidR="00A36BDD" w:rsidRPr="00A36BDD" w:rsidRDefault="00A36BDD" w:rsidP="00A36BDD">
      <w:pPr>
        <w:jc w:val="right"/>
        <w:rPr>
          <w:rFonts w:hint="cs"/>
          <w:lang w:bidi="ar-EG"/>
        </w:rPr>
      </w:pPr>
    </w:p>
    <w:sectPr w:rsidR="00A36BDD" w:rsidRPr="00A36BDD" w:rsidSect="003066C5">
      <w:footerReference w:type="default" r:id="rId16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90A79" w14:textId="77777777" w:rsidR="00AF30EE" w:rsidRDefault="00AF30EE" w:rsidP="00A36BDD">
      <w:pPr>
        <w:spacing w:after="0" w:line="240" w:lineRule="auto"/>
      </w:pPr>
      <w:r>
        <w:separator/>
      </w:r>
    </w:p>
  </w:endnote>
  <w:endnote w:type="continuationSeparator" w:id="0">
    <w:p w14:paraId="0047B755" w14:textId="77777777" w:rsidR="00AF30EE" w:rsidRDefault="00AF30EE" w:rsidP="00A36B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14645915"/>
      <w:docPartObj>
        <w:docPartGallery w:val="Page Numbers (Bottom of Page)"/>
        <w:docPartUnique/>
      </w:docPartObj>
    </w:sdtPr>
    <w:sdtContent>
      <w:p w14:paraId="68B5C8CB" w14:textId="17B2E920" w:rsidR="00A36BDD" w:rsidRDefault="00A36BDD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rtl/>
            <w:lang w:val="ar-SA"/>
          </w:rPr>
          <w:t>2</w:t>
        </w:r>
        <w:r>
          <w:fldChar w:fldCharType="end"/>
        </w:r>
      </w:p>
    </w:sdtContent>
  </w:sdt>
  <w:p w14:paraId="1BE06CB9" w14:textId="77777777" w:rsidR="00A36BDD" w:rsidRDefault="00A36BDD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E664B" w14:textId="77777777" w:rsidR="00AF30EE" w:rsidRDefault="00AF30EE" w:rsidP="00A36BDD">
      <w:pPr>
        <w:spacing w:after="0" w:line="240" w:lineRule="auto"/>
      </w:pPr>
      <w:r>
        <w:separator/>
      </w:r>
    </w:p>
  </w:footnote>
  <w:footnote w:type="continuationSeparator" w:id="0">
    <w:p w14:paraId="7FF46115" w14:textId="77777777" w:rsidR="00AF30EE" w:rsidRDefault="00AF30EE" w:rsidP="00A36B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E73C5"/>
    <w:multiLevelType w:val="multilevel"/>
    <w:tmpl w:val="229C1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82874"/>
    <w:multiLevelType w:val="multilevel"/>
    <w:tmpl w:val="45F88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896330"/>
    <w:multiLevelType w:val="multilevel"/>
    <w:tmpl w:val="FA9E1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372B23"/>
    <w:multiLevelType w:val="multilevel"/>
    <w:tmpl w:val="55122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3507AB"/>
    <w:multiLevelType w:val="hybridMultilevel"/>
    <w:tmpl w:val="C6262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E76EF"/>
    <w:multiLevelType w:val="multilevel"/>
    <w:tmpl w:val="030C5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45175C"/>
    <w:multiLevelType w:val="multilevel"/>
    <w:tmpl w:val="8814E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6A94BB7"/>
    <w:multiLevelType w:val="hybridMultilevel"/>
    <w:tmpl w:val="44944BC0"/>
    <w:lvl w:ilvl="0" w:tplc="0409000F">
      <w:start w:val="1"/>
      <w:numFmt w:val="decimal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8" w15:restartNumberingAfterBreak="0">
    <w:nsid w:val="608B0DD3"/>
    <w:multiLevelType w:val="hybridMultilevel"/>
    <w:tmpl w:val="6C022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36021"/>
    <w:multiLevelType w:val="multilevel"/>
    <w:tmpl w:val="37D65E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4C60F0D"/>
    <w:multiLevelType w:val="multilevel"/>
    <w:tmpl w:val="11207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0A0A64"/>
    <w:multiLevelType w:val="hybridMultilevel"/>
    <w:tmpl w:val="B6BAAB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770F4E48"/>
    <w:multiLevelType w:val="multilevel"/>
    <w:tmpl w:val="E7068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FB7640"/>
    <w:multiLevelType w:val="multilevel"/>
    <w:tmpl w:val="6F14E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967CA5"/>
    <w:multiLevelType w:val="hybridMultilevel"/>
    <w:tmpl w:val="0DD87FC2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552817787">
    <w:abstractNumId w:val="12"/>
  </w:num>
  <w:num w:numId="2" w16cid:durableId="892890947">
    <w:abstractNumId w:val="9"/>
  </w:num>
  <w:num w:numId="3" w16cid:durableId="608242252">
    <w:abstractNumId w:val="0"/>
  </w:num>
  <w:num w:numId="4" w16cid:durableId="1081101145">
    <w:abstractNumId w:val="3"/>
  </w:num>
  <w:num w:numId="5" w16cid:durableId="1283994975">
    <w:abstractNumId w:val="13"/>
  </w:num>
  <w:num w:numId="6" w16cid:durableId="1322465806">
    <w:abstractNumId w:val="8"/>
  </w:num>
  <w:num w:numId="7" w16cid:durableId="2001274434">
    <w:abstractNumId w:val="4"/>
  </w:num>
  <w:num w:numId="8" w16cid:durableId="1012486741">
    <w:abstractNumId w:val="7"/>
  </w:num>
  <w:num w:numId="9" w16cid:durableId="1255699416">
    <w:abstractNumId w:val="11"/>
  </w:num>
  <w:num w:numId="10" w16cid:durableId="1689600533">
    <w:abstractNumId w:val="14"/>
  </w:num>
  <w:num w:numId="11" w16cid:durableId="1586457774">
    <w:abstractNumId w:val="10"/>
  </w:num>
  <w:num w:numId="12" w16cid:durableId="243926554">
    <w:abstractNumId w:val="5"/>
  </w:num>
  <w:num w:numId="13" w16cid:durableId="1210535848">
    <w:abstractNumId w:val="2"/>
  </w:num>
  <w:num w:numId="14" w16cid:durableId="1383479085">
    <w:abstractNumId w:val="1"/>
  </w:num>
  <w:num w:numId="15" w16cid:durableId="19209418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wNDAyNzA2MjGzNDdU0lEKTi0uzszPAykwrAUAqnSmaiwAAAA="/>
  </w:docVars>
  <w:rsids>
    <w:rsidRoot w:val="008548FF"/>
    <w:rsid w:val="001A6202"/>
    <w:rsid w:val="003066C5"/>
    <w:rsid w:val="006E1155"/>
    <w:rsid w:val="007A1D04"/>
    <w:rsid w:val="008548FF"/>
    <w:rsid w:val="00A36BDD"/>
    <w:rsid w:val="00AF3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22E8277"/>
  <w15:chartTrackingRefBased/>
  <w15:docId w15:val="{9BF276CE-1F81-491B-9837-EE14C7405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36BDD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Strong"/>
    <w:basedOn w:val="a0"/>
    <w:uiPriority w:val="22"/>
    <w:qFormat/>
    <w:rsid w:val="00A36BDD"/>
    <w:rPr>
      <w:b/>
      <w:bCs/>
    </w:rPr>
  </w:style>
  <w:style w:type="paragraph" w:styleId="a5">
    <w:name w:val="List Paragraph"/>
    <w:basedOn w:val="a"/>
    <w:uiPriority w:val="34"/>
    <w:qFormat/>
    <w:rsid w:val="00A36BDD"/>
    <w:pPr>
      <w:ind w:left="720"/>
      <w:contextualSpacing/>
    </w:pPr>
  </w:style>
  <w:style w:type="paragraph" w:styleId="a6">
    <w:name w:val="header"/>
    <w:basedOn w:val="a"/>
    <w:link w:val="Char"/>
    <w:uiPriority w:val="99"/>
    <w:unhideWhenUsed/>
    <w:rsid w:val="00A36BD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6"/>
    <w:uiPriority w:val="99"/>
    <w:rsid w:val="00A36BDD"/>
  </w:style>
  <w:style w:type="paragraph" w:styleId="a7">
    <w:name w:val="footer"/>
    <w:basedOn w:val="a"/>
    <w:link w:val="Char0"/>
    <w:uiPriority w:val="99"/>
    <w:unhideWhenUsed/>
    <w:rsid w:val="00A36BD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7"/>
    <w:uiPriority w:val="99"/>
    <w:rsid w:val="00A36B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37</Words>
  <Characters>7053</Characters>
  <Application>Microsoft Office Word</Application>
  <DocSecurity>0</DocSecurity>
  <Lines>58</Lines>
  <Paragraphs>16</Paragraphs>
  <ScaleCrop>false</ScaleCrop>
  <Company/>
  <LinksUpToDate>false</LinksUpToDate>
  <CharactersWithSpaces>8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ya Al-owaidi</dc:creator>
  <cp:keywords/>
  <dc:description/>
  <cp:lastModifiedBy>dalya Al-owaidi</cp:lastModifiedBy>
  <cp:revision>2</cp:revision>
  <dcterms:created xsi:type="dcterms:W3CDTF">2025-09-22T10:33:00Z</dcterms:created>
  <dcterms:modified xsi:type="dcterms:W3CDTF">2025-09-22T10:33:00Z</dcterms:modified>
</cp:coreProperties>
</file>